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36B30" w14:textId="0ECD8048" w:rsidR="004A034E" w:rsidRDefault="004A034E">
      <w:r>
        <w:t>Exercice 1 :</w:t>
      </w:r>
    </w:p>
    <w:p w14:paraId="1CF566DF" w14:textId="7CBEF250" w:rsidR="0070443F" w:rsidRDefault="004A034E" w:rsidP="004A034E">
      <w:pPr>
        <w:ind w:firstLine="708"/>
      </w:pPr>
      <w:r>
        <w:t>Question 1 :</w:t>
      </w:r>
    </w:p>
    <w:p w14:paraId="4462F50D" w14:textId="6FACC121" w:rsidR="004A034E" w:rsidRDefault="004D7FCF" w:rsidP="004D7FCF">
      <w:pPr>
        <w:pStyle w:val="Paragraphedeliste"/>
        <w:numPr>
          <w:ilvl w:val="0"/>
          <w:numId w:val="5"/>
        </w:numPr>
        <w:ind w:left="1560"/>
      </w:pPr>
      <w:r>
        <w:t>2</w:t>
      </w:r>
      <w:r>
        <w:rPr>
          <w:vertAlign w:val="superscript"/>
        </w:rPr>
        <w:t>32</w:t>
      </w:r>
      <w:r>
        <w:t>-1</w:t>
      </w:r>
    </w:p>
    <w:p w14:paraId="01D1A647" w14:textId="32241E78" w:rsidR="004A034E" w:rsidRDefault="004A034E" w:rsidP="004A034E">
      <w:pPr>
        <w:ind w:firstLine="708"/>
      </w:pPr>
      <w:r>
        <w:t>Question 2 :</w:t>
      </w:r>
    </w:p>
    <w:p w14:paraId="1392B306" w14:textId="10ADE73D" w:rsidR="00E61115" w:rsidRDefault="00E61115" w:rsidP="00E61115">
      <w:pPr>
        <w:ind w:left="1843"/>
      </w:pPr>
      <w:r>
        <w:t>0010</w:t>
      </w:r>
      <w:r w:rsidR="007A2EA6">
        <w:t xml:space="preserve"> </w:t>
      </w:r>
      <w:r>
        <w:t>1010=</w:t>
      </w:r>
    </w:p>
    <w:p w14:paraId="1D360454" w14:textId="5E797283" w:rsidR="004A034E" w:rsidRDefault="004A034E" w:rsidP="004A034E">
      <w:pPr>
        <w:ind w:firstLine="708"/>
      </w:pPr>
      <w:r>
        <w:t>Question 3 :</w:t>
      </w:r>
    </w:p>
    <w:p w14:paraId="742AEDE5" w14:textId="0221E330" w:rsidR="00683845" w:rsidRDefault="00683845" w:rsidP="00683845">
      <w:pPr>
        <w:ind w:left="708" w:firstLine="708"/>
      </w:pPr>
      <w:r>
        <w:t xml:space="preserve">Aucun car le programme donnera au premier tour </w:t>
      </w:r>
      <w:r>
        <w:t>3</w:t>
      </w:r>
      <w:r>
        <w:t xml:space="preserve">, au second tour </w:t>
      </w:r>
      <w:r>
        <w:t>5</w:t>
      </w:r>
      <w:r>
        <w:t xml:space="preserve">, au troisième tour </w:t>
      </w:r>
      <w:r>
        <w:t>7</w:t>
      </w:r>
      <w:r>
        <w:t xml:space="preserve">, au quatrième tour </w:t>
      </w:r>
      <w:r>
        <w:t>9</w:t>
      </w:r>
      <w:r>
        <w:t xml:space="preserve">, au cinquième tour </w:t>
      </w:r>
      <w:r>
        <w:t>11</w:t>
      </w:r>
      <w:r>
        <w:t xml:space="preserve">, au sixième tour </w:t>
      </w:r>
      <w:r>
        <w:t>13</w:t>
      </w:r>
      <w:r>
        <w:t xml:space="preserve">, au septième tour </w:t>
      </w:r>
      <w:r>
        <w:t>15</w:t>
      </w:r>
      <w:r>
        <w:t xml:space="preserve">, au huitième tout </w:t>
      </w:r>
      <w:r>
        <w:t>17</w:t>
      </w:r>
      <w:r>
        <w:t xml:space="preserve">, au neuvième tour </w:t>
      </w:r>
      <w:r>
        <w:t>19</w:t>
      </w:r>
      <w:r>
        <w:t xml:space="preserve">, au dixième tour </w:t>
      </w:r>
      <w:r>
        <w:t>21</w:t>
      </w:r>
      <w:r>
        <w:t xml:space="preserve"> et la somme de tous les résultats donnera : </w:t>
      </w:r>
      <w:r w:rsidRPr="00683845">
        <w:t>120</w:t>
      </w:r>
      <w:r>
        <w:t>.</w:t>
      </w:r>
    </w:p>
    <w:p w14:paraId="65787321" w14:textId="5648FCDB" w:rsidR="004A034E" w:rsidRDefault="004A034E" w:rsidP="004A034E">
      <w:pPr>
        <w:ind w:firstLine="708"/>
      </w:pPr>
      <w:r>
        <w:t>Question 4 :</w:t>
      </w:r>
    </w:p>
    <w:p w14:paraId="4919330D" w14:textId="3F613EAA" w:rsidR="007A2EA6" w:rsidRDefault="007A2EA6" w:rsidP="007A2EA6">
      <w:pPr>
        <w:ind w:left="1560"/>
      </w:pPr>
      <w:r>
        <w:t>c) Les puissances de 10</w:t>
      </w:r>
    </w:p>
    <w:p w14:paraId="5E26F689" w14:textId="235FD5A8" w:rsidR="004A034E" w:rsidRDefault="004A034E">
      <w:r>
        <w:t>Exercice 2 :</w:t>
      </w:r>
    </w:p>
    <w:p w14:paraId="2E945105" w14:textId="77777777" w:rsidR="004A034E" w:rsidRDefault="004A034E"/>
    <w:p w14:paraId="521D27A7" w14:textId="1D2B28C5" w:rsidR="004A034E" w:rsidRDefault="004A034E">
      <w:r>
        <w:t>Exercice 3 :</w:t>
      </w:r>
    </w:p>
    <w:p w14:paraId="1BC7CE9B" w14:textId="094E71C4" w:rsidR="00B74ED5" w:rsidRDefault="00B74ED5" w:rsidP="00B74ED5">
      <w:pPr>
        <w:pStyle w:val="Paragraphedeliste"/>
        <w:numPr>
          <w:ilvl w:val="0"/>
          <w:numId w:val="4"/>
        </w:numPr>
      </w:pPr>
      <w:r>
        <w:t xml:space="preserve">100 = </w:t>
      </w:r>
      <w:r w:rsidR="004D7FCF">
        <w:t>001001</w:t>
      </w:r>
      <w:r w:rsidR="00780883">
        <w:t>1</w:t>
      </w:r>
      <w:r w:rsidR="00780883">
        <w:rPr>
          <w:vertAlign w:val="subscript"/>
        </w:rPr>
        <w:t>2</w:t>
      </w:r>
      <w:r w:rsidR="004D7FCF">
        <w:t>+0000 0001</w:t>
      </w:r>
      <w:r w:rsidR="00780883" w:rsidRPr="00780883">
        <w:rPr>
          <w:vertAlign w:val="subscript"/>
        </w:rPr>
        <w:t>8</w:t>
      </w:r>
      <w:r w:rsidR="004D7FCF">
        <w:t>=</w:t>
      </w:r>
      <w:r w:rsidR="00780883" w:rsidRPr="00780883">
        <w:t>00010100</w:t>
      </w:r>
      <w:r w:rsidR="00780883">
        <w:rPr>
          <w:vertAlign w:val="subscript"/>
        </w:rPr>
        <w:t>8</w:t>
      </w:r>
    </w:p>
    <w:tbl>
      <w:tblPr>
        <w:tblStyle w:val="Grilledutableau"/>
        <w:tblpPr w:leftFromText="141" w:rightFromText="141" w:vertAnchor="text" w:horzAnchor="page" w:tblpX="2326" w:tblpY="167"/>
        <w:tblW w:w="0" w:type="auto"/>
        <w:tblLook w:val="04A0" w:firstRow="1" w:lastRow="0" w:firstColumn="1" w:lastColumn="0" w:noHBand="0" w:noVBand="1"/>
      </w:tblPr>
      <w:tblGrid>
        <w:gridCol w:w="747"/>
        <w:gridCol w:w="734"/>
        <w:gridCol w:w="552"/>
        <w:gridCol w:w="182"/>
        <w:gridCol w:w="552"/>
        <w:gridCol w:w="551"/>
        <w:gridCol w:w="552"/>
        <w:gridCol w:w="552"/>
      </w:tblGrid>
      <w:tr w:rsidR="004D7FCF" w14:paraId="1F884C30" w14:textId="77777777" w:rsidTr="004D7FCF">
        <w:trPr>
          <w:gridAfter w:val="5"/>
          <w:wAfter w:w="2389" w:type="dxa"/>
          <w:trHeight w:val="295"/>
        </w:trPr>
        <w:tc>
          <w:tcPr>
            <w:tcW w:w="747" w:type="dxa"/>
            <w:vMerge w:val="restart"/>
          </w:tcPr>
          <w:p w14:paraId="67FB60A8" w14:textId="68A9FA53" w:rsidR="004D7FCF" w:rsidRDefault="004D7FCF" w:rsidP="004D7FCF">
            <w:pPr>
              <w:pStyle w:val="Paragraphedeliste"/>
              <w:ind w:left="0"/>
            </w:pPr>
            <w:r>
              <w:t>100</w:t>
            </w:r>
          </w:p>
          <w:p w14:paraId="31B7F8DB" w14:textId="77777777" w:rsidR="004D7FCF" w:rsidRDefault="004D7FCF" w:rsidP="004D7FCF">
            <w:pPr>
              <w:pStyle w:val="Paragraphedeliste"/>
              <w:ind w:left="0"/>
            </w:pPr>
            <w:r>
              <w:t>-100</w:t>
            </w:r>
          </w:p>
          <w:p w14:paraId="79D2ABA4" w14:textId="68870B2E" w:rsidR="004D7FCF" w:rsidRPr="00815448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20FBABA" w14:textId="77777777" w:rsidR="004D7FCF" w:rsidRDefault="004D7FCF" w:rsidP="004D7FCF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507B26B2" w14:textId="77777777" w:rsidR="004D7FCF" w:rsidRDefault="004D7FCF" w:rsidP="004D7FCF">
            <w:pPr>
              <w:pStyle w:val="Paragraphedeliste"/>
              <w:ind w:left="0"/>
            </w:pPr>
          </w:p>
        </w:tc>
      </w:tr>
      <w:tr w:rsidR="004D7FCF" w14:paraId="633340CD" w14:textId="77777777" w:rsidTr="004D7FCF">
        <w:trPr>
          <w:gridAfter w:val="3"/>
          <w:wAfter w:w="1655" w:type="dxa"/>
          <w:trHeight w:val="302"/>
        </w:trPr>
        <w:tc>
          <w:tcPr>
            <w:tcW w:w="747" w:type="dxa"/>
            <w:vMerge/>
          </w:tcPr>
          <w:p w14:paraId="4ADF98E4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 w:val="restart"/>
          </w:tcPr>
          <w:p w14:paraId="7EF9394B" w14:textId="77777777" w:rsidR="004D7FCF" w:rsidRDefault="004D7FCF" w:rsidP="004D7FCF">
            <w:pPr>
              <w:pStyle w:val="Paragraphedeliste"/>
              <w:ind w:left="0"/>
            </w:pPr>
            <w:r>
              <w:t xml:space="preserve"> 50</w:t>
            </w:r>
          </w:p>
          <w:p w14:paraId="3A17E39D" w14:textId="77777777" w:rsidR="004D7FCF" w:rsidRDefault="004D7FCF" w:rsidP="004D7FCF">
            <w:pPr>
              <w:pStyle w:val="Paragraphedeliste"/>
              <w:ind w:left="0"/>
            </w:pPr>
            <w:r>
              <w:t>-50</w:t>
            </w:r>
          </w:p>
          <w:p w14:paraId="4183D122" w14:textId="77777777" w:rsidR="004D7FCF" w:rsidRPr="00815448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734" w:type="dxa"/>
            <w:gridSpan w:val="2"/>
          </w:tcPr>
          <w:p w14:paraId="78FAC9AF" w14:textId="77777777" w:rsidR="004D7FCF" w:rsidRDefault="004D7FCF" w:rsidP="004D7FCF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48183197" w14:textId="77777777" w:rsidR="004D7FCF" w:rsidRDefault="004D7FCF" w:rsidP="004D7FCF">
            <w:pPr>
              <w:pStyle w:val="Paragraphedeliste"/>
              <w:ind w:left="0"/>
            </w:pPr>
          </w:p>
        </w:tc>
      </w:tr>
      <w:tr w:rsidR="004D7FCF" w14:paraId="31A2D815" w14:textId="77777777" w:rsidTr="004D7FCF">
        <w:trPr>
          <w:gridAfter w:val="3"/>
          <w:wAfter w:w="1655" w:type="dxa"/>
          <w:trHeight w:val="302"/>
        </w:trPr>
        <w:tc>
          <w:tcPr>
            <w:tcW w:w="747" w:type="dxa"/>
            <w:vMerge/>
          </w:tcPr>
          <w:p w14:paraId="4049D53C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6B8633B0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 w:val="restart"/>
          </w:tcPr>
          <w:p w14:paraId="1679DF6D" w14:textId="77777777" w:rsidR="004D7FCF" w:rsidRDefault="004D7FCF" w:rsidP="004D7FCF">
            <w:pPr>
              <w:pStyle w:val="Paragraphedeliste"/>
              <w:ind w:left="0"/>
            </w:pPr>
            <w:r>
              <w:t xml:space="preserve"> 25</w:t>
            </w:r>
          </w:p>
          <w:p w14:paraId="5C7D0F12" w14:textId="77777777" w:rsidR="004D7FCF" w:rsidRDefault="004D7FCF" w:rsidP="004D7FCF">
            <w:pPr>
              <w:pStyle w:val="Paragraphedeliste"/>
              <w:ind w:left="0"/>
            </w:pPr>
            <w:r>
              <w:t>-24</w:t>
            </w:r>
          </w:p>
          <w:p w14:paraId="44B80167" w14:textId="77777777" w:rsidR="004D7FCF" w:rsidRPr="00815448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621A9A6B" w14:textId="77777777" w:rsidR="004D7FCF" w:rsidRDefault="004D7FCF" w:rsidP="004D7FCF">
            <w:pPr>
              <w:pStyle w:val="Paragraphedeliste"/>
              <w:ind w:left="0"/>
            </w:pPr>
            <w:r>
              <w:t>2</w:t>
            </w:r>
          </w:p>
        </w:tc>
      </w:tr>
      <w:tr w:rsidR="004D7FCF" w14:paraId="18E412CF" w14:textId="77777777" w:rsidTr="004D7FCF">
        <w:trPr>
          <w:trHeight w:val="293"/>
        </w:trPr>
        <w:tc>
          <w:tcPr>
            <w:tcW w:w="747" w:type="dxa"/>
            <w:vMerge/>
          </w:tcPr>
          <w:p w14:paraId="4F4875F8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29E28ADB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72F5AC47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55DF0CE3" w14:textId="77777777" w:rsidR="004D7FCF" w:rsidRPr="005167E0" w:rsidRDefault="004D7FCF" w:rsidP="004D7FCF">
            <w:pPr>
              <w:pStyle w:val="Paragraphedeliste"/>
              <w:ind w:left="0"/>
            </w:pPr>
            <w:r w:rsidRPr="005167E0">
              <w:t>12</w:t>
            </w:r>
          </w:p>
          <w:p w14:paraId="68FE4C49" w14:textId="77777777" w:rsidR="004D7FCF" w:rsidRDefault="004D7FCF" w:rsidP="004D7FCF">
            <w:pPr>
              <w:pStyle w:val="Paragraphedeliste"/>
              <w:ind w:left="0"/>
            </w:pPr>
            <w:r>
              <w:t>-12</w:t>
            </w:r>
          </w:p>
          <w:p w14:paraId="7EC174F7" w14:textId="77777777" w:rsidR="004D7FCF" w:rsidRPr="005167E0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1" w:type="dxa"/>
          </w:tcPr>
          <w:p w14:paraId="5EB12FE0" w14:textId="77777777" w:rsidR="004D7FCF" w:rsidRPr="005167E0" w:rsidRDefault="004D7FCF" w:rsidP="004D7FCF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1104" w:type="dxa"/>
            <w:gridSpan w:val="2"/>
            <w:tcBorders>
              <w:top w:val="nil"/>
              <w:bottom w:val="nil"/>
              <w:right w:val="nil"/>
            </w:tcBorders>
          </w:tcPr>
          <w:p w14:paraId="4E867FDD" w14:textId="77777777" w:rsidR="004D7FCF" w:rsidRPr="00815448" w:rsidRDefault="004D7FCF" w:rsidP="004D7FCF">
            <w:pPr>
              <w:pStyle w:val="Paragraphedeliste"/>
              <w:ind w:left="0"/>
              <w:rPr>
                <w:b/>
                <w:bCs/>
              </w:rPr>
            </w:pPr>
          </w:p>
        </w:tc>
      </w:tr>
      <w:tr w:rsidR="004D7FCF" w14:paraId="6B7B4DD1" w14:textId="77777777" w:rsidTr="004D7FCF">
        <w:trPr>
          <w:trHeight w:val="293"/>
        </w:trPr>
        <w:tc>
          <w:tcPr>
            <w:tcW w:w="747" w:type="dxa"/>
            <w:vMerge/>
          </w:tcPr>
          <w:p w14:paraId="00B25AA8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554C8F22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751BFCB7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DBAFD54" w14:textId="77777777" w:rsidR="004D7FCF" w:rsidRPr="005167E0" w:rsidRDefault="004D7FCF" w:rsidP="004D7FCF">
            <w:pPr>
              <w:pStyle w:val="Paragraphedeliste"/>
              <w:ind w:left="0"/>
            </w:pPr>
          </w:p>
        </w:tc>
        <w:tc>
          <w:tcPr>
            <w:tcW w:w="551" w:type="dxa"/>
            <w:vMerge w:val="restart"/>
          </w:tcPr>
          <w:p w14:paraId="19955B4E" w14:textId="77777777" w:rsidR="004D7FCF" w:rsidRDefault="004D7FCF" w:rsidP="004D7FCF">
            <w:pPr>
              <w:pStyle w:val="Paragraphedeliste"/>
              <w:ind w:left="0"/>
            </w:pPr>
            <w:r>
              <w:t xml:space="preserve"> 6</w:t>
            </w:r>
          </w:p>
          <w:p w14:paraId="11DC865F" w14:textId="77777777" w:rsidR="004D7FCF" w:rsidRDefault="004D7FCF" w:rsidP="004D7FCF">
            <w:pPr>
              <w:pStyle w:val="Paragraphedeliste"/>
              <w:ind w:left="0"/>
            </w:pPr>
            <w:r>
              <w:t>-6</w:t>
            </w:r>
          </w:p>
          <w:p w14:paraId="541BA57B" w14:textId="77777777" w:rsidR="004D7FCF" w:rsidRPr="005167E0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43A837A6" w14:textId="77777777" w:rsidR="004D7FCF" w:rsidRDefault="004D7FCF" w:rsidP="004D7FCF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276BBE96" w14:textId="77777777" w:rsidR="004D7FCF" w:rsidRDefault="004D7FCF" w:rsidP="004D7FCF">
            <w:pPr>
              <w:pStyle w:val="Paragraphedeliste"/>
              <w:ind w:left="0"/>
            </w:pPr>
          </w:p>
        </w:tc>
      </w:tr>
      <w:tr w:rsidR="004D7FCF" w14:paraId="3F5F8965" w14:textId="77777777" w:rsidTr="004D7FCF">
        <w:trPr>
          <w:trHeight w:val="293"/>
        </w:trPr>
        <w:tc>
          <w:tcPr>
            <w:tcW w:w="747" w:type="dxa"/>
            <w:vMerge/>
          </w:tcPr>
          <w:p w14:paraId="74653625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69DB26F2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1771F559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09DE0C3C" w14:textId="77777777" w:rsidR="004D7FCF" w:rsidRPr="005167E0" w:rsidRDefault="004D7FCF" w:rsidP="004D7FCF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2688166A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4DD0B853" w14:textId="77777777" w:rsidR="004D7FCF" w:rsidRDefault="004D7FCF" w:rsidP="004D7FCF">
            <w:pPr>
              <w:pStyle w:val="Paragraphedeliste"/>
              <w:ind w:left="0"/>
            </w:pPr>
            <w:r>
              <w:t>3</w:t>
            </w:r>
          </w:p>
          <w:p w14:paraId="5B3C1D7F" w14:textId="77777777" w:rsidR="004D7FCF" w:rsidRDefault="004D7FCF" w:rsidP="004D7FCF">
            <w:pPr>
              <w:pStyle w:val="Paragraphedeliste"/>
              <w:ind w:left="0"/>
            </w:pPr>
            <w:r>
              <w:t>-2</w:t>
            </w:r>
          </w:p>
          <w:p w14:paraId="2C4466B5" w14:textId="77777777" w:rsidR="004D7FCF" w:rsidRPr="005167E0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5724F1DD" w14:textId="77777777" w:rsidR="004D7FCF" w:rsidRDefault="004D7FCF" w:rsidP="004D7FCF">
            <w:pPr>
              <w:pStyle w:val="Paragraphedeliste"/>
              <w:ind w:left="0"/>
            </w:pPr>
            <w:r>
              <w:t>2</w:t>
            </w:r>
          </w:p>
        </w:tc>
      </w:tr>
      <w:tr w:rsidR="004D7FCF" w14:paraId="648611EA" w14:textId="77777777" w:rsidTr="004D7FCF">
        <w:trPr>
          <w:trHeight w:val="293"/>
        </w:trPr>
        <w:tc>
          <w:tcPr>
            <w:tcW w:w="747" w:type="dxa"/>
            <w:vMerge/>
          </w:tcPr>
          <w:p w14:paraId="4F26C6ED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1DAA46C5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2869B0C9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79AFD1DA" w14:textId="77777777" w:rsidR="004D7FCF" w:rsidRPr="005167E0" w:rsidRDefault="004D7FCF" w:rsidP="004D7FCF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6912994B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098FD141" w14:textId="77777777" w:rsidR="004D7FCF" w:rsidRDefault="004D7FCF" w:rsidP="004D7FCF">
            <w:pPr>
              <w:pStyle w:val="Paragraphedeliste"/>
              <w:ind w:left="0"/>
            </w:pPr>
          </w:p>
        </w:tc>
        <w:tc>
          <w:tcPr>
            <w:tcW w:w="552" w:type="dxa"/>
          </w:tcPr>
          <w:p w14:paraId="6D5B5984" w14:textId="77777777" w:rsidR="004D7FCF" w:rsidRPr="005167E0" w:rsidRDefault="004D7FCF" w:rsidP="004D7FCF">
            <w:pPr>
              <w:pStyle w:val="Paragraphedeliste"/>
              <w:ind w:left="0"/>
              <w:rPr>
                <w:b/>
                <w:bCs/>
              </w:rPr>
            </w:pPr>
            <w:r w:rsidRPr="005167E0">
              <w:rPr>
                <w:b/>
                <w:bCs/>
              </w:rPr>
              <w:t>1</w:t>
            </w:r>
          </w:p>
        </w:tc>
      </w:tr>
    </w:tbl>
    <w:p w14:paraId="4BC8C727" w14:textId="708D0253" w:rsidR="004D7FCF" w:rsidRDefault="004D7FCF" w:rsidP="004D7FCF">
      <w:pPr>
        <w:pStyle w:val="Paragraphedeliste"/>
      </w:pPr>
    </w:p>
    <w:p w14:paraId="6C9F1E37" w14:textId="066A2CAE" w:rsidR="004D7FCF" w:rsidRDefault="004D7FCF" w:rsidP="004D7FCF">
      <w:pPr>
        <w:pStyle w:val="Paragraphedeliste"/>
      </w:pPr>
    </w:p>
    <w:p w14:paraId="3240CD8D" w14:textId="7B1A78DB" w:rsidR="004D7FCF" w:rsidRDefault="004D7FCF" w:rsidP="004D7FCF">
      <w:pPr>
        <w:pStyle w:val="Paragraphedeliste"/>
      </w:pPr>
    </w:p>
    <w:p w14:paraId="419B5335" w14:textId="7ED3F696" w:rsidR="004D7FCF" w:rsidRDefault="004D7FCF" w:rsidP="004D7FCF">
      <w:pPr>
        <w:pStyle w:val="Paragraphedeliste"/>
      </w:pPr>
    </w:p>
    <w:p w14:paraId="24A7CCA2" w14:textId="54622B4E" w:rsidR="004D7FCF" w:rsidRDefault="004D7FCF" w:rsidP="004D7FCF">
      <w:pPr>
        <w:pStyle w:val="Paragraphedeliste"/>
      </w:pPr>
    </w:p>
    <w:p w14:paraId="552441FA" w14:textId="6B03EA36" w:rsidR="004D7FCF" w:rsidRDefault="004D7FCF" w:rsidP="004D7FCF">
      <w:pPr>
        <w:pStyle w:val="Paragraphedeliste"/>
      </w:pPr>
    </w:p>
    <w:p w14:paraId="103D0405" w14:textId="0FCFE499" w:rsidR="004D7FCF" w:rsidRDefault="004D7FCF" w:rsidP="004D7FCF">
      <w:pPr>
        <w:pStyle w:val="Paragraphedeliste"/>
      </w:pPr>
    </w:p>
    <w:p w14:paraId="35817E93" w14:textId="43E1A1B2" w:rsidR="004D7FCF" w:rsidRDefault="004D7FCF" w:rsidP="004D7FCF">
      <w:pPr>
        <w:pStyle w:val="Paragraphedeliste"/>
      </w:pPr>
    </w:p>
    <w:p w14:paraId="420510C4" w14:textId="576106A5" w:rsidR="004D7FCF" w:rsidRDefault="004D7FCF" w:rsidP="004D7FCF">
      <w:pPr>
        <w:pStyle w:val="Paragraphedeliste"/>
      </w:pPr>
    </w:p>
    <w:p w14:paraId="4048C0CF" w14:textId="77777777" w:rsidR="004D7FCF" w:rsidRDefault="004D7FCF" w:rsidP="004D7FCF">
      <w:pPr>
        <w:pStyle w:val="Paragraphedeliste"/>
      </w:pPr>
    </w:p>
    <w:p w14:paraId="143787A8" w14:textId="40ABD609" w:rsidR="00B74ED5" w:rsidRDefault="00B74ED5" w:rsidP="00B74ED5">
      <w:pPr>
        <w:pStyle w:val="Paragraphedeliste"/>
        <w:numPr>
          <w:ilvl w:val="0"/>
          <w:numId w:val="4"/>
        </w:numPr>
      </w:pPr>
      <w:r>
        <w:t xml:space="preserve">75 = </w:t>
      </w:r>
      <w:r w:rsidR="00780883">
        <w:t>1101001</w:t>
      </w:r>
      <w:r w:rsidR="00780883">
        <w:rPr>
          <w:vertAlign w:val="subscript"/>
        </w:rPr>
        <w:t>2</w:t>
      </w:r>
      <w:r w:rsidR="00780883">
        <w:t>+</w:t>
      </w:r>
      <w:r w:rsidR="00780883" w:rsidRPr="00780883">
        <w:t>00000001</w:t>
      </w:r>
      <w:r w:rsidR="00780883">
        <w:rPr>
          <w:vertAlign w:val="subscript"/>
        </w:rPr>
        <w:t>8</w:t>
      </w:r>
      <w:r w:rsidR="00780883">
        <w:t xml:space="preserve"> = </w:t>
      </w:r>
      <w:r w:rsidR="00780883" w:rsidRPr="00780883">
        <w:t>01101010</w:t>
      </w:r>
      <w:r w:rsidR="00780883">
        <w:rPr>
          <w:vertAlign w:val="subscript"/>
        </w:rPr>
        <w:t>8</w:t>
      </w:r>
    </w:p>
    <w:tbl>
      <w:tblPr>
        <w:tblStyle w:val="Grilledutableau"/>
        <w:tblpPr w:leftFromText="141" w:rightFromText="141" w:vertAnchor="text" w:horzAnchor="page" w:tblpX="2236" w:tblpY="19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  <w:gridCol w:w="425"/>
        <w:gridCol w:w="425"/>
      </w:tblGrid>
      <w:tr w:rsidR="00780883" w14:paraId="2AEB55E7" w14:textId="77777777" w:rsidTr="00780883">
        <w:trPr>
          <w:gridAfter w:val="5"/>
          <w:wAfter w:w="2267" w:type="dxa"/>
        </w:trPr>
        <w:tc>
          <w:tcPr>
            <w:tcW w:w="551" w:type="dxa"/>
            <w:vMerge w:val="restart"/>
          </w:tcPr>
          <w:p w14:paraId="4D6BBD71" w14:textId="77777777" w:rsidR="00780883" w:rsidRDefault="00780883" w:rsidP="00780883">
            <w:pPr>
              <w:pStyle w:val="Paragraphedeliste"/>
              <w:ind w:left="0"/>
            </w:pPr>
            <w:r>
              <w:t>75</w:t>
            </w:r>
          </w:p>
          <w:p w14:paraId="394F7E07" w14:textId="77777777" w:rsidR="00780883" w:rsidRDefault="00780883" w:rsidP="00780883">
            <w:pPr>
              <w:pStyle w:val="Paragraphedeliste"/>
              <w:ind w:left="0"/>
            </w:pPr>
            <w:r>
              <w:t>-74</w:t>
            </w:r>
          </w:p>
          <w:p w14:paraId="39A2B48D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31F54F2E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80883" w14:paraId="3132C059" w14:textId="77777777" w:rsidTr="00780883">
        <w:trPr>
          <w:gridAfter w:val="3"/>
          <w:wAfter w:w="1275" w:type="dxa"/>
        </w:trPr>
        <w:tc>
          <w:tcPr>
            <w:tcW w:w="551" w:type="dxa"/>
            <w:vMerge/>
          </w:tcPr>
          <w:p w14:paraId="214B4F9E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613A2BED" w14:textId="77777777" w:rsidR="00780883" w:rsidRDefault="00780883" w:rsidP="00780883">
            <w:pPr>
              <w:pStyle w:val="Paragraphedeliste"/>
              <w:ind w:left="0"/>
            </w:pPr>
            <w:r>
              <w:t>37</w:t>
            </w:r>
          </w:p>
          <w:p w14:paraId="0FB40089" w14:textId="77777777" w:rsidR="00780883" w:rsidRDefault="00780883" w:rsidP="00780883">
            <w:pPr>
              <w:pStyle w:val="Paragraphedeliste"/>
              <w:ind w:left="0"/>
            </w:pPr>
            <w:r>
              <w:t>-36</w:t>
            </w:r>
          </w:p>
          <w:p w14:paraId="07854EA8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20273011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1A6BB606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1DF244C4" w14:textId="77777777" w:rsidTr="00780883">
        <w:tc>
          <w:tcPr>
            <w:tcW w:w="551" w:type="dxa"/>
            <w:vMerge/>
          </w:tcPr>
          <w:p w14:paraId="0309EAB5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E7DC319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  <w:tcBorders>
              <w:right w:val="single" w:sz="4" w:space="0" w:color="auto"/>
            </w:tcBorders>
          </w:tcPr>
          <w:p w14:paraId="29B26968" w14:textId="77777777" w:rsidR="00780883" w:rsidRDefault="00780883" w:rsidP="00780883">
            <w:pPr>
              <w:pStyle w:val="Paragraphedeliste"/>
              <w:ind w:left="0"/>
            </w:pPr>
            <w:r>
              <w:t xml:space="preserve"> 18</w:t>
            </w:r>
          </w:p>
          <w:p w14:paraId="3C8284A9" w14:textId="77777777" w:rsidR="00780883" w:rsidRDefault="00780883" w:rsidP="00780883">
            <w:pPr>
              <w:pStyle w:val="Paragraphedeliste"/>
              <w:ind w:left="0"/>
            </w:pPr>
            <w:r>
              <w:t>-18</w:t>
            </w:r>
          </w:p>
          <w:p w14:paraId="762824FA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0</w:t>
            </w: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7D1F8600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3D649F84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</w:tcPr>
          <w:p w14:paraId="58486BFC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</w:tcPr>
          <w:p w14:paraId="6D638500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438B0A9F" w14:textId="77777777" w:rsidTr="00780883">
        <w:trPr>
          <w:trHeight w:val="276"/>
        </w:trPr>
        <w:tc>
          <w:tcPr>
            <w:tcW w:w="551" w:type="dxa"/>
            <w:vMerge/>
          </w:tcPr>
          <w:p w14:paraId="7244DF1A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72FE8B9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3FFD9D8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left w:val="single" w:sz="4" w:space="0" w:color="auto"/>
            </w:tcBorders>
          </w:tcPr>
          <w:p w14:paraId="69552F19" w14:textId="77777777" w:rsidR="00780883" w:rsidRDefault="00780883" w:rsidP="00780883">
            <w:pPr>
              <w:pStyle w:val="Paragraphedeliste"/>
              <w:ind w:left="0"/>
            </w:pPr>
            <w:r w:rsidRPr="009640BA">
              <w:t>9</w:t>
            </w:r>
          </w:p>
          <w:p w14:paraId="03FCC70D" w14:textId="77777777" w:rsidR="00780883" w:rsidRDefault="00780883" w:rsidP="00780883">
            <w:pPr>
              <w:pStyle w:val="Paragraphedeliste"/>
              <w:ind w:left="0"/>
            </w:pPr>
            <w:r>
              <w:t>-8</w:t>
            </w:r>
          </w:p>
          <w:p w14:paraId="136CDF98" w14:textId="77777777" w:rsidR="00780883" w:rsidRPr="009640BA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2CA8197" w14:textId="77777777" w:rsidR="00780883" w:rsidRPr="009640BA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right w:val="nil"/>
            </w:tcBorders>
          </w:tcPr>
          <w:p w14:paraId="3DDA609D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7DB929F1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20328A89" w14:textId="77777777" w:rsidTr="00780883">
        <w:trPr>
          <w:trHeight w:val="276"/>
        </w:trPr>
        <w:tc>
          <w:tcPr>
            <w:tcW w:w="551" w:type="dxa"/>
            <w:vMerge/>
          </w:tcPr>
          <w:p w14:paraId="48234A35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0CE2A1EF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D6AF6A8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3B858B02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0D32AEDC" w14:textId="77777777" w:rsidR="00780883" w:rsidRDefault="00780883" w:rsidP="00780883">
            <w:pPr>
              <w:pStyle w:val="Paragraphedeliste"/>
              <w:ind w:left="0"/>
            </w:pPr>
            <w:r>
              <w:t>4</w:t>
            </w:r>
          </w:p>
          <w:p w14:paraId="6C6AED4F" w14:textId="77777777" w:rsidR="00780883" w:rsidRDefault="00780883" w:rsidP="00780883">
            <w:pPr>
              <w:pStyle w:val="Paragraphedeliste"/>
              <w:ind w:left="0"/>
            </w:pPr>
            <w:r>
              <w:t>-4</w:t>
            </w:r>
          </w:p>
          <w:p w14:paraId="5D1EE32A" w14:textId="77777777" w:rsidR="00780883" w:rsidRPr="009640BA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04FD98A7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vMerge/>
            <w:tcBorders>
              <w:right w:val="nil"/>
            </w:tcBorders>
          </w:tcPr>
          <w:p w14:paraId="0FD602B5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123DB4D1" w14:textId="77777777" w:rsidTr="00780883">
        <w:trPr>
          <w:trHeight w:val="276"/>
        </w:trPr>
        <w:tc>
          <w:tcPr>
            <w:tcW w:w="551" w:type="dxa"/>
            <w:vMerge/>
          </w:tcPr>
          <w:p w14:paraId="4DF966C3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73E81B22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A65CE74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1EAE0F96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16989FFF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783EBD72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  <w:p w14:paraId="19F6A704" w14:textId="77777777" w:rsidR="00780883" w:rsidRDefault="00780883" w:rsidP="00780883">
            <w:pPr>
              <w:pStyle w:val="Paragraphedeliste"/>
              <w:ind w:left="0"/>
            </w:pPr>
            <w:r>
              <w:t>-2</w:t>
            </w:r>
          </w:p>
          <w:p w14:paraId="26720DCF" w14:textId="77777777" w:rsidR="00780883" w:rsidRPr="009640BA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00889160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80883" w14:paraId="4EBEC469" w14:textId="77777777" w:rsidTr="00780883">
        <w:trPr>
          <w:trHeight w:val="276"/>
        </w:trPr>
        <w:tc>
          <w:tcPr>
            <w:tcW w:w="551" w:type="dxa"/>
            <w:vMerge/>
          </w:tcPr>
          <w:p w14:paraId="644E7E75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2562D40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F12D135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7FF0B9BD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51127F8B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4DB3E950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0A0A7889" w14:textId="77777777" w:rsidR="00780883" w:rsidRPr="009640BA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</w:tbl>
    <w:p w14:paraId="3F17680C" w14:textId="7FFF6654" w:rsidR="00780883" w:rsidRDefault="00780883" w:rsidP="00780883">
      <w:pPr>
        <w:pStyle w:val="Paragraphedeliste"/>
      </w:pPr>
    </w:p>
    <w:p w14:paraId="4201352D" w14:textId="0781C32B" w:rsidR="00780883" w:rsidRDefault="00780883" w:rsidP="00780883">
      <w:pPr>
        <w:pStyle w:val="Paragraphedeliste"/>
      </w:pPr>
    </w:p>
    <w:p w14:paraId="182905FD" w14:textId="78D78BAE" w:rsidR="00780883" w:rsidRDefault="00780883" w:rsidP="00780883">
      <w:pPr>
        <w:pStyle w:val="Paragraphedeliste"/>
      </w:pPr>
    </w:p>
    <w:p w14:paraId="00168B13" w14:textId="7BE20AED" w:rsidR="00780883" w:rsidRDefault="00780883" w:rsidP="00780883">
      <w:pPr>
        <w:pStyle w:val="Paragraphedeliste"/>
      </w:pPr>
    </w:p>
    <w:p w14:paraId="29CA1AB0" w14:textId="77777777" w:rsidR="00780883" w:rsidRDefault="00780883" w:rsidP="00780883">
      <w:pPr>
        <w:pStyle w:val="Paragraphedeliste"/>
      </w:pPr>
    </w:p>
    <w:p w14:paraId="75B7A916" w14:textId="21DEA702" w:rsidR="00780883" w:rsidRDefault="00780883" w:rsidP="00780883">
      <w:pPr>
        <w:pStyle w:val="Paragraphedeliste"/>
      </w:pPr>
    </w:p>
    <w:p w14:paraId="75B9AE7F" w14:textId="6F6835DF" w:rsidR="00780883" w:rsidRDefault="00780883" w:rsidP="00780883">
      <w:pPr>
        <w:pStyle w:val="Paragraphedeliste"/>
      </w:pPr>
    </w:p>
    <w:p w14:paraId="0BE7900B" w14:textId="4D8DBC5A" w:rsidR="00780883" w:rsidRDefault="00780883" w:rsidP="00780883">
      <w:pPr>
        <w:pStyle w:val="Paragraphedeliste"/>
      </w:pPr>
    </w:p>
    <w:p w14:paraId="517FB80A" w14:textId="77777777" w:rsidR="00780883" w:rsidRDefault="00780883" w:rsidP="00780883">
      <w:pPr>
        <w:pStyle w:val="Paragraphedeliste"/>
      </w:pPr>
    </w:p>
    <w:p w14:paraId="732CBE51" w14:textId="75DE6DF9" w:rsidR="00B74ED5" w:rsidRDefault="00B74ED5" w:rsidP="00B74ED5">
      <w:pPr>
        <w:pStyle w:val="Paragraphedeliste"/>
        <w:numPr>
          <w:ilvl w:val="0"/>
          <w:numId w:val="4"/>
        </w:numPr>
      </w:pPr>
      <w:r>
        <w:t xml:space="preserve">-50 = </w:t>
      </w:r>
      <w:r w:rsidR="00780883">
        <w:t>010011</w:t>
      </w:r>
      <w:r w:rsidR="00780883">
        <w:rPr>
          <w:vertAlign w:val="subscript"/>
        </w:rPr>
        <w:t>2</w:t>
      </w:r>
      <w:r w:rsidR="00780883">
        <w:t>+</w:t>
      </w:r>
      <w:r w:rsidR="00780883" w:rsidRPr="00780883">
        <w:t>00000001</w:t>
      </w:r>
      <w:r w:rsidR="00780883">
        <w:rPr>
          <w:vertAlign w:val="subscript"/>
        </w:rPr>
        <w:t>8</w:t>
      </w:r>
      <w:r w:rsidR="00780883">
        <w:t>=</w:t>
      </w:r>
      <w:r w:rsidR="00780883" w:rsidRPr="00780883">
        <w:t>00010100</w:t>
      </w:r>
      <w:r w:rsidR="00780883">
        <w:rPr>
          <w:vertAlign w:val="subscript"/>
        </w:rPr>
        <w:t>8</w:t>
      </w:r>
    </w:p>
    <w:tbl>
      <w:tblPr>
        <w:tblStyle w:val="Grilledutableau"/>
        <w:tblpPr w:leftFromText="141" w:rightFromText="141" w:vertAnchor="text" w:horzAnchor="page" w:tblpX="2079" w:tblpY="72"/>
        <w:tblW w:w="0" w:type="auto"/>
        <w:tblLook w:val="04A0" w:firstRow="1" w:lastRow="0" w:firstColumn="1" w:lastColumn="0" w:noHBand="0" w:noVBand="1"/>
      </w:tblPr>
      <w:tblGrid>
        <w:gridCol w:w="734"/>
        <w:gridCol w:w="734"/>
        <w:gridCol w:w="552"/>
        <w:gridCol w:w="551"/>
        <w:gridCol w:w="552"/>
        <w:gridCol w:w="552"/>
      </w:tblGrid>
      <w:tr w:rsidR="00780883" w14:paraId="5FE81D92" w14:textId="77777777" w:rsidTr="00780883">
        <w:trPr>
          <w:gridAfter w:val="3"/>
          <w:wAfter w:w="1655" w:type="dxa"/>
          <w:trHeight w:val="302"/>
        </w:trPr>
        <w:tc>
          <w:tcPr>
            <w:tcW w:w="734" w:type="dxa"/>
            <w:vMerge w:val="restart"/>
          </w:tcPr>
          <w:p w14:paraId="3DB173C2" w14:textId="77777777" w:rsidR="00780883" w:rsidRDefault="00780883" w:rsidP="00780883">
            <w:pPr>
              <w:pStyle w:val="Paragraphedeliste"/>
              <w:ind w:left="0"/>
            </w:pPr>
            <w:r>
              <w:t>50</w:t>
            </w:r>
          </w:p>
          <w:p w14:paraId="5BB29FFC" w14:textId="77777777" w:rsidR="00780883" w:rsidRDefault="00780883" w:rsidP="00780883">
            <w:pPr>
              <w:pStyle w:val="Paragraphedeliste"/>
              <w:ind w:left="0"/>
            </w:pPr>
            <w:r>
              <w:t>-50</w:t>
            </w:r>
          </w:p>
          <w:p w14:paraId="6EB05D76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EFE6CAD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019C2FF3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210894E7" w14:textId="77777777" w:rsidTr="00780883">
        <w:trPr>
          <w:gridAfter w:val="3"/>
          <w:wAfter w:w="1655" w:type="dxa"/>
          <w:trHeight w:val="302"/>
        </w:trPr>
        <w:tc>
          <w:tcPr>
            <w:tcW w:w="734" w:type="dxa"/>
            <w:vMerge/>
          </w:tcPr>
          <w:p w14:paraId="66C34EE4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 w:val="restart"/>
          </w:tcPr>
          <w:p w14:paraId="6DB678DC" w14:textId="77777777" w:rsidR="00780883" w:rsidRDefault="00780883" w:rsidP="00780883">
            <w:pPr>
              <w:pStyle w:val="Paragraphedeliste"/>
              <w:ind w:left="0"/>
            </w:pPr>
            <w:r>
              <w:t xml:space="preserve"> 25</w:t>
            </w:r>
          </w:p>
          <w:p w14:paraId="0C478FAE" w14:textId="77777777" w:rsidR="00780883" w:rsidRDefault="00780883" w:rsidP="00780883">
            <w:pPr>
              <w:pStyle w:val="Paragraphedeliste"/>
              <w:ind w:left="0"/>
            </w:pPr>
            <w:r>
              <w:t>-24</w:t>
            </w:r>
          </w:p>
          <w:p w14:paraId="305FAE26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61A8BA86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80883" w:rsidRPr="00815448" w14:paraId="0CC4F915" w14:textId="77777777" w:rsidTr="00780883">
        <w:trPr>
          <w:trHeight w:val="293"/>
        </w:trPr>
        <w:tc>
          <w:tcPr>
            <w:tcW w:w="734" w:type="dxa"/>
            <w:vMerge/>
          </w:tcPr>
          <w:p w14:paraId="61451CCF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336F2890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4A73DD5A" w14:textId="77777777" w:rsidR="00780883" w:rsidRPr="005167E0" w:rsidRDefault="00780883" w:rsidP="00780883">
            <w:pPr>
              <w:pStyle w:val="Paragraphedeliste"/>
              <w:ind w:left="0"/>
            </w:pPr>
            <w:r w:rsidRPr="005167E0">
              <w:t>12</w:t>
            </w:r>
          </w:p>
          <w:p w14:paraId="59FF92A5" w14:textId="77777777" w:rsidR="00780883" w:rsidRDefault="00780883" w:rsidP="00780883">
            <w:pPr>
              <w:pStyle w:val="Paragraphedeliste"/>
              <w:ind w:left="0"/>
            </w:pPr>
            <w:r>
              <w:t>-12</w:t>
            </w:r>
          </w:p>
          <w:p w14:paraId="3CA9B2B0" w14:textId="77777777" w:rsidR="00780883" w:rsidRPr="005167E0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1" w:type="dxa"/>
          </w:tcPr>
          <w:p w14:paraId="5538CF3F" w14:textId="77777777" w:rsidR="00780883" w:rsidRPr="005167E0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1104" w:type="dxa"/>
            <w:gridSpan w:val="2"/>
            <w:tcBorders>
              <w:top w:val="nil"/>
              <w:bottom w:val="nil"/>
              <w:right w:val="nil"/>
            </w:tcBorders>
          </w:tcPr>
          <w:p w14:paraId="7F737E66" w14:textId="77777777" w:rsidR="00780883" w:rsidRPr="00815448" w:rsidRDefault="00780883" w:rsidP="00780883">
            <w:pPr>
              <w:pStyle w:val="Paragraphedeliste"/>
              <w:ind w:left="0"/>
              <w:rPr>
                <w:b/>
                <w:bCs/>
              </w:rPr>
            </w:pPr>
          </w:p>
        </w:tc>
      </w:tr>
      <w:tr w:rsidR="00780883" w14:paraId="4F1DF149" w14:textId="77777777" w:rsidTr="00780883">
        <w:trPr>
          <w:trHeight w:val="293"/>
        </w:trPr>
        <w:tc>
          <w:tcPr>
            <w:tcW w:w="734" w:type="dxa"/>
            <w:vMerge/>
          </w:tcPr>
          <w:p w14:paraId="7B944F00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03A7B1EF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5361C5E9" w14:textId="77777777" w:rsidR="00780883" w:rsidRPr="005167E0" w:rsidRDefault="00780883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 w:val="restart"/>
          </w:tcPr>
          <w:p w14:paraId="68F25C4D" w14:textId="77777777" w:rsidR="00780883" w:rsidRDefault="00780883" w:rsidP="00780883">
            <w:pPr>
              <w:pStyle w:val="Paragraphedeliste"/>
              <w:ind w:left="0"/>
            </w:pPr>
            <w:r>
              <w:t xml:space="preserve"> 6</w:t>
            </w:r>
          </w:p>
          <w:p w14:paraId="34CBDBF3" w14:textId="77777777" w:rsidR="00780883" w:rsidRDefault="00780883" w:rsidP="00780883">
            <w:pPr>
              <w:pStyle w:val="Paragraphedeliste"/>
              <w:ind w:left="0"/>
            </w:pPr>
            <w:r>
              <w:t>-6</w:t>
            </w:r>
          </w:p>
          <w:p w14:paraId="0BC1DB49" w14:textId="77777777" w:rsidR="00780883" w:rsidRPr="005167E0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2706497A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373D8B83" w14:textId="77777777" w:rsidR="00780883" w:rsidRDefault="00780883" w:rsidP="00780883">
            <w:pPr>
              <w:pStyle w:val="Paragraphedeliste"/>
              <w:ind w:left="0"/>
            </w:pPr>
          </w:p>
        </w:tc>
      </w:tr>
      <w:tr w:rsidR="00780883" w14:paraId="18ED7A64" w14:textId="77777777" w:rsidTr="00780883">
        <w:trPr>
          <w:trHeight w:val="293"/>
        </w:trPr>
        <w:tc>
          <w:tcPr>
            <w:tcW w:w="734" w:type="dxa"/>
            <w:vMerge/>
          </w:tcPr>
          <w:p w14:paraId="4ABE6F69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06C4EC95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BB4D703" w14:textId="77777777" w:rsidR="00780883" w:rsidRPr="005167E0" w:rsidRDefault="00780883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73A9617B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440DB241" w14:textId="77777777" w:rsidR="00780883" w:rsidRDefault="00780883" w:rsidP="00780883">
            <w:pPr>
              <w:pStyle w:val="Paragraphedeliste"/>
              <w:ind w:left="0"/>
            </w:pPr>
            <w:r>
              <w:t>3</w:t>
            </w:r>
          </w:p>
          <w:p w14:paraId="5C7C4A24" w14:textId="77777777" w:rsidR="00780883" w:rsidRDefault="00780883" w:rsidP="00780883">
            <w:pPr>
              <w:pStyle w:val="Paragraphedeliste"/>
              <w:ind w:left="0"/>
            </w:pPr>
            <w:r>
              <w:t>-2</w:t>
            </w:r>
          </w:p>
          <w:p w14:paraId="273541D0" w14:textId="77777777" w:rsidR="00780883" w:rsidRPr="005167E0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412A9045" w14:textId="77777777" w:rsidR="00780883" w:rsidRDefault="00780883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80883" w:rsidRPr="005167E0" w14:paraId="4D2BE454" w14:textId="77777777" w:rsidTr="00780883">
        <w:trPr>
          <w:trHeight w:val="293"/>
        </w:trPr>
        <w:tc>
          <w:tcPr>
            <w:tcW w:w="734" w:type="dxa"/>
            <w:vMerge/>
          </w:tcPr>
          <w:p w14:paraId="697D0134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7BA40E8A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5FCEBE7D" w14:textId="77777777" w:rsidR="00780883" w:rsidRPr="005167E0" w:rsidRDefault="00780883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196EB314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6D8CECC" w14:textId="77777777" w:rsidR="00780883" w:rsidRDefault="00780883" w:rsidP="00780883">
            <w:pPr>
              <w:pStyle w:val="Paragraphedeliste"/>
              <w:ind w:left="0"/>
            </w:pPr>
          </w:p>
        </w:tc>
        <w:tc>
          <w:tcPr>
            <w:tcW w:w="552" w:type="dxa"/>
          </w:tcPr>
          <w:p w14:paraId="06823B5C" w14:textId="77777777" w:rsidR="00780883" w:rsidRPr="005167E0" w:rsidRDefault="00780883" w:rsidP="00780883">
            <w:pPr>
              <w:pStyle w:val="Paragraphedeliste"/>
              <w:ind w:left="0"/>
              <w:rPr>
                <w:b/>
                <w:bCs/>
              </w:rPr>
            </w:pPr>
            <w:r w:rsidRPr="005167E0">
              <w:rPr>
                <w:b/>
                <w:bCs/>
              </w:rPr>
              <w:t>1</w:t>
            </w:r>
          </w:p>
        </w:tc>
      </w:tr>
    </w:tbl>
    <w:p w14:paraId="59A605FB" w14:textId="69C74BAF" w:rsidR="00780883" w:rsidRDefault="00780883" w:rsidP="00780883">
      <w:pPr>
        <w:pStyle w:val="Paragraphedeliste"/>
      </w:pPr>
    </w:p>
    <w:p w14:paraId="1DAF6359" w14:textId="6C8320F3" w:rsidR="00780883" w:rsidRDefault="00780883" w:rsidP="00780883">
      <w:pPr>
        <w:pStyle w:val="Paragraphedeliste"/>
      </w:pPr>
    </w:p>
    <w:p w14:paraId="7D93FF63" w14:textId="31B97592" w:rsidR="00780883" w:rsidRDefault="00780883" w:rsidP="00780883">
      <w:pPr>
        <w:pStyle w:val="Paragraphedeliste"/>
      </w:pPr>
      <w:bookmarkStart w:id="0" w:name="_GoBack"/>
      <w:bookmarkEnd w:id="0"/>
    </w:p>
    <w:p w14:paraId="32E03E94" w14:textId="5FCD73C1" w:rsidR="00780883" w:rsidRDefault="00780883" w:rsidP="00780883">
      <w:pPr>
        <w:pStyle w:val="Paragraphedeliste"/>
      </w:pPr>
    </w:p>
    <w:p w14:paraId="67DE9199" w14:textId="6084764B" w:rsidR="00780883" w:rsidRDefault="00780883" w:rsidP="00780883">
      <w:pPr>
        <w:pStyle w:val="Paragraphedeliste"/>
      </w:pPr>
    </w:p>
    <w:p w14:paraId="54BB01AC" w14:textId="253C08F0" w:rsidR="00780883" w:rsidRDefault="00780883" w:rsidP="00780883">
      <w:pPr>
        <w:pStyle w:val="Paragraphedeliste"/>
      </w:pPr>
    </w:p>
    <w:p w14:paraId="0B2FB6C8" w14:textId="77777777" w:rsidR="00780883" w:rsidRDefault="00780883" w:rsidP="00780883">
      <w:pPr>
        <w:pStyle w:val="Paragraphedeliste"/>
      </w:pPr>
    </w:p>
    <w:p w14:paraId="29E4222E" w14:textId="3433733D" w:rsidR="00780883" w:rsidRDefault="00780883" w:rsidP="00780883">
      <w:pPr>
        <w:pStyle w:val="Paragraphedeliste"/>
      </w:pPr>
    </w:p>
    <w:p w14:paraId="34D8C0F4" w14:textId="7A6F29A7" w:rsidR="00ED3ECB" w:rsidRDefault="00ED3ECB" w:rsidP="00780883">
      <w:pPr>
        <w:pStyle w:val="Paragraphedeliste"/>
      </w:pPr>
    </w:p>
    <w:p w14:paraId="159DE3C8" w14:textId="653829B9" w:rsidR="00ED3ECB" w:rsidRDefault="00ED3ECB" w:rsidP="00780883">
      <w:pPr>
        <w:pStyle w:val="Paragraphedeliste"/>
      </w:pPr>
    </w:p>
    <w:p w14:paraId="36A595A5" w14:textId="096AA2F3" w:rsidR="00ED3ECB" w:rsidRDefault="00ED3ECB" w:rsidP="00780883">
      <w:pPr>
        <w:pStyle w:val="Paragraphedeliste"/>
      </w:pPr>
    </w:p>
    <w:p w14:paraId="5AFA0D1B" w14:textId="45D5B3ED" w:rsidR="00ED3ECB" w:rsidRDefault="00ED3ECB" w:rsidP="00780883">
      <w:pPr>
        <w:pStyle w:val="Paragraphedeliste"/>
      </w:pPr>
    </w:p>
    <w:p w14:paraId="32647340" w14:textId="77777777" w:rsidR="00ED3ECB" w:rsidRDefault="00ED3ECB" w:rsidP="00780883">
      <w:pPr>
        <w:pStyle w:val="Paragraphedeliste"/>
      </w:pPr>
    </w:p>
    <w:p w14:paraId="7F63045E" w14:textId="2A2BD2BF" w:rsidR="00B74ED5" w:rsidRDefault="00B74ED5" w:rsidP="00B74ED5">
      <w:pPr>
        <w:pStyle w:val="Paragraphedeliste"/>
        <w:numPr>
          <w:ilvl w:val="0"/>
          <w:numId w:val="4"/>
        </w:numPr>
      </w:pPr>
      <w:r>
        <w:lastRenderedPageBreak/>
        <w:t xml:space="preserve">-80 = </w:t>
      </w:r>
      <w:r w:rsidR="007B3B74">
        <w:t>0000101</w:t>
      </w:r>
      <w:r w:rsidR="007B3B74">
        <w:rPr>
          <w:vertAlign w:val="subscript"/>
        </w:rPr>
        <w:t>2</w:t>
      </w:r>
      <w:r w:rsidR="007B3B74">
        <w:t>+</w:t>
      </w:r>
      <w:r w:rsidR="007B3B74" w:rsidRPr="007B3B74">
        <w:t>00000001</w:t>
      </w:r>
      <w:r w:rsidR="007B3B74">
        <w:rPr>
          <w:vertAlign w:val="subscript"/>
        </w:rPr>
        <w:t>8</w:t>
      </w:r>
      <w:r w:rsidR="007B3B74">
        <w:t>=</w:t>
      </w:r>
      <w:r w:rsidR="007B3B74" w:rsidRPr="007B3B74">
        <w:t>00000110</w:t>
      </w:r>
      <w:r w:rsidR="007B3B74">
        <w:rPr>
          <w:vertAlign w:val="subscript"/>
        </w:rPr>
        <w:t>8</w:t>
      </w:r>
    </w:p>
    <w:tbl>
      <w:tblPr>
        <w:tblStyle w:val="Grilledutableau"/>
        <w:tblpPr w:leftFromText="141" w:rightFromText="141" w:vertAnchor="text" w:horzAnchor="page" w:tblpX="2079" w:tblpY="72"/>
        <w:tblW w:w="0" w:type="auto"/>
        <w:tblLook w:val="04A0" w:firstRow="1" w:lastRow="0" w:firstColumn="1" w:lastColumn="0" w:noHBand="0" w:noVBand="1"/>
      </w:tblPr>
      <w:tblGrid>
        <w:gridCol w:w="734"/>
        <w:gridCol w:w="734"/>
        <w:gridCol w:w="552"/>
        <w:gridCol w:w="552"/>
        <w:gridCol w:w="552"/>
        <w:gridCol w:w="552"/>
        <w:gridCol w:w="552"/>
      </w:tblGrid>
      <w:tr w:rsidR="007B3B74" w14:paraId="59099BA0" w14:textId="6680DFF7" w:rsidTr="007B3B74">
        <w:trPr>
          <w:gridAfter w:val="3"/>
          <w:wAfter w:w="1656" w:type="dxa"/>
          <w:trHeight w:val="302"/>
        </w:trPr>
        <w:tc>
          <w:tcPr>
            <w:tcW w:w="734" w:type="dxa"/>
            <w:vMerge w:val="restart"/>
          </w:tcPr>
          <w:p w14:paraId="349288B6" w14:textId="715D2870" w:rsidR="007B3B74" w:rsidRDefault="007B3B74" w:rsidP="00F4002A">
            <w:pPr>
              <w:pStyle w:val="Paragraphedeliste"/>
              <w:ind w:left="0"/>
            </w:pPr>
            <w:r>
              <w:t>8</w:t>
            </w:r>
            <w:r>
              <w:t>0</w:t>
            </w:r>
          </w:p>
          <w:p w14:paraId="74938315" w14:textId="7F6EA2D1" w:rsidR="007B3B74" w:rsidRDefault="007B3B74" w:rsidP="00F4002A">
            <w:pPr>
              <w:pStyle w:val="Paragraphedeliste"/>
              <w:ind w:left="0"/>
            </w:pPr>
            <w:r>
              <w:t>-</w:t>
            </w:r>
            <w:r>
              <w:t>8</w:t>
            </w:r>
            <w:r>
              <w:t>0</w:t>
            </w:r>
          </w:p>
          <w:p w14:paraId="5A18BC15" w14:textId="77777777" w:rsidR="007B3B74" w:rsidRPr="00815448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1F44A6C" w14:textId="77777777" w:rsidR="007B3B74" w:rsidRDefault="007B3B74" w:rsidP="00F4002A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13D7CE14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  <w:tcBorders>
              <w:top w:val="nil"/>
              <w:left w:val="nil"/>
              <w:right w:val="nil"/>
            </w:tcBorders>
          </w:tcPr>
          <w:p w14:paraId="791CF4A6" w14:textId="77777777" w:rsidR="007B3B74" w:rsidRDefault="007B3B74" w:rsidP="00F4002A">
            <w:pPr>
              <w:pStyle w:val="Paragraphedeliste"/>
              <w:ind w:left="0"/>
            </w:pPr>
          </w:p>
        </w:tc>
      </w:tr>
      <w:tr w:rsidR="007B3B74" w14:paraId="0AA12601" w14:textId="66E2700D" w:rsidTr="007B3B74">
        <w:trPr>
          <w:gridAfter w:val="3"/>
          <w:wAfter w:w="1656" w:type="dxa"/>
          <w:trHeight w:val="302"/>
        </w:trPr>
        <w:tc>
          <w:tcPr>
            <w:tcW w:w="734" w:type="dxa"/>
            <w:vMerge/>
          </w:tcPr>
          <w:p w14:paraId="60A4291B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 w:val="restart"/>
          </w:tcPr>
          <w:p w14:paraId="14C9E4CD" w14:textId="0F7FFF54" w:rsidR="007B3B74" w:rsidRDefault="007B3B74" w:rsidP="00F4002A">
            <w:pPr>
              <w:pStyle w:val="Paragraphedeliste"/>
              <w:ind w:left="0"/>
            </w:pPr>
            <w:r>
              <w:t xml:space="preserve"> </w:t>
            </w:r>
            <w:r>
              <w:t>40</w:t>
            </w:r>
          </w:p>
          <w:p w14:paraId="205B46D8" w14:textId="0B2C9236" w:rsidR="007B3B74" w:rsidRDefault="007B3B74" w:rsidP="00F4002A">
            <w:pPr>
              <w:pStyle w:val="Paragraphedeliste"/>
              <w:ind w:left="0"/>
            </w:pPr>
            <w:r>
              <w:t>-</w:t>
            </w:r>
            <w:r>
              <w:t>40</w:t>
            </w:r>
          </w:p>
          <w:p w14:paraId="68B9930D" w14:textId="222FDAE9" w:rsidR="007B3B74" w:rsidRPr="00815448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324B379C" w14:textId="77777777" w:rsidR="007B3B74" w:rsidRDefault="007B3B74" w:rsidP="00F4002A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vMerge/>
            <w:tcBorders>
              <w:top w:val="nil"/>
              <w:right w:val="nil"/>
            </w:tcBorders>
          </w:tcPr>
          <w:p w14:paraId="17F1845B" w14:textId="77777777" w:rsidR="007B3B74" w:rsidRDefault="007B3B74" w:rsidP="00F4002A">
            <w:pPr>
              <w:pStyle w:val="Paragraphedeliste"/>
              <w:ind w:left="0"/>
            </w:pPr>
          </w:p>
        </w:tc>
      </w:tr>
      <w:tr w:rsidR="007B3B74" w:rsidRPr="00815448" w14:paraId="670123A9" w14:textId="276F6489" w:rsidTr="00832F18">
        <w:trPr>
          <w:trHeight w:val="293"/>
        </w:trPr>
        <w:tc>
          <w:tcPr>
            <w:tcW w:w="734" w:type="dxa"/>
            <w:vMerge/>
          </w:tcPr>
          <w:p w14:paraId="633BAF08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03B6A85E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1165C530" w14:textId="0F1C7F74" w:rsidR="007B3B74" w:rsidRPr="005167E0" w:rsidRDefault="007B3B74" w:rsidP="00F4002A">
            <w:pPr>
              <w:pStyle w:val="Paragraphedeliste"/>
              <w:ind w:left="0"/>
            </w:pPr>
            <w:r>
              <w:t>20</w:t>
            </w:r>
          </w:p>
          <w:p w14:paraId="084A8E45" w14:textId="6F5268C0" w:rsidR="007B3B74" w:rsidRDefault="007B3B74" w:rsidP="00F4002A">
            <w:pPr>
              <w:pStyle w:val="Paragraphedeliste"/>
              <w:ind w:left="0"/>
            </w:pPr>
            <w:r>
              <w:t>-</w:t>
            </w:r>
            <w:r>
              <w:t>20</w:t>
            </w:r>
          </w:p>
          <w:p w14:paraId="2F4099A6" w14:textId="77777777" w:rsidR="007B3B74" w:rsidRPr="005167E0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5C535211" w14:textId="77777777" w:rsidR="007B3B74" w:rsidRPr="005167E0" w:rsidRDefault="007B3B74" w:rsidP="00F4002A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1656" w:type="dxa"/>
            <w:gridSpan w:val="3"/>
            <w:tcBorders>
              <w:top w:val="nil"/>
              <w:bottom w:val="nil"/>
              <w:right w:val="nil"/>
            </w:tcBorders>
          </w:tcPr>
          <w:p w14:paraId="7770AE90" w14:textId="77777777" w:rsidR="007B3B74" w:rsidRPr="00815448" w:rsidRDefault="007B3B74" w:rsidP="00F4002A">
            <w:pPr>
              <w:pStyle w:val="Paragraphedeliste"/>
              <w:ind w:left="0"/>
              <w:rPr>
                <w:b/>
                <w:bCs/>
              </w:rPr>
            </w:pPr>
          </w:p>
        </w:tc>
      </w:tr>
      <w:tr w:rsidR="007B3B74" w14:paraId="0559D8B9" w14:textId="38E5BF80" w:rsidTr="007B3B74">
        <w:trPr>
          <w:trHeight w:val="293"/>
        </w:trPr>
        <w:tc>
          <w:tcPr>
            <w:tcW w:w="734" w:type="dxa"/>
            <w:vMerge/>
          </w:tcPr>
          <w:p w14:paraId="31C1E73B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76D09E4B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3C55979C" w14:textId="77777777" w:rsidR="007B3B74" w:rsidRPr="005167E0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3AA618F5" w14:textId="3491E97F" w:rsidR="007B3B74" w:rsidRDefault="007B3B74" w:rsidP="00F4002A">
            <w:pPr>
              <w:pStyle w:val="Paragraphedeliste"/>
              <w:ind w:left="0"/>
            </w:pPr>
            <w:r>
              <w:t xml:space="preserve"> </w:t>
            </w:r>
            <w:r>
              <w:t>10</w:t>
            </w:r>
          </w:p>
          <w:p w14:paraId="11184E51" w14:textId="2D97A4D8" w:rsidR="007B3B74" w:rsidRDefault="007B3B74" w:rsidP="00F4002A">
            <w:pPr>
              <w:pStyle w:val="Paragraphedeliste"/>
              <w:ind w:left="0"/>
            </w:pPr>
            <w:r>
              <w:t>-</w:t>
            </w:r>
            <w:r>
              <w:t>10</w:t>
            </w:r>
          </w:p>
          <w:p w14:paraId="6C812EB3" w14:textId="77777777" w:rsidR="007B3B74" w:rsidRPr="005167E0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32E9687D" w14:textId="77777777" w:rsidR="007B3B74" w:rsidRDefault="007B3B74" w:rsidP="00F4002A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1104" w:type="dxa"/>
            <w:gridSpan w:val="2"/>
            <w:tcBorders>
              <w:top w:val="nil"/>
              <w:bottom w:val="nil"/>
              <w:right w:val="nil"/>
            </w:tcBorders>
          </w:tcPr>
          <w:p w14:paraId="60F06EA2" w14:textId="77777777" w:rsidR="007B3B74" w:rsidRDefault="007B3B74" w:rsidP="00F4002A">
            <w:pPr>
              <w:pStyle w:val="Paragraphedeliste"/>
              <w:ind w:left="0"/>
            </w:pPr>
          </w:p>
        </w:tc>
      </w:tr>
      <w:tr w:rsidR="007B3B74" w14:paraId="4D0AFC3E" w14:textId="02D13497" w:rsidTr="007B3B74">
        <w:trPr>
          <w:trHeight w:val="293"/>
        </w:trPr>
        <w:tc>
          <w:tcPr>
            <w:tcW w:w="734" w:type="dxa"/>
            <w:vMerge/>
          </w:tcPr>
          <w:p w14:paraId="62DBECEC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2A1D1106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3822CD40" w14:textId="77777777" w:rsidR="007B3B74" w:rsidRPr="005167E0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2A28E153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7D58F528" w14:textId="091A67C9" w:rsidR="007B3B74" w:rsidRDefault="007B3B74" w:rsidP="00F4002A">
            <w:pPr>
              <w:pStyle w:val="Paragraphedeliste"/>
              <w:ind w:left="0"/>
            </w:pPr>
            <w:r>
              <w:t xml:space="preserve"> 5</w:t>
            </w:r>
          </w:p>
          <w:p w14:paraId="58C1EEB9" w14:textId="24B53ADC" w:rsidR="007B3B74" w:rsidRDefault="007B3B74" w:rsidP="00F4002A">
            <w:pPr>
              <w:pStyle w:val="Paragraphedeliste"/>
              <w:ind w:left="0"/>
            </w:pPr>
            <w:r>
              <w:t>-</w:t>
            </w:r>
            <w:r>
              <w:t>4</w:t>
            </w:r>
          </w:p>
          <w:p w14:paraId="22F01E54" w14:textId="77777777" w:rsidR="007B3B74" w:rsidRPr="005167E0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70C83E4D" w14:textId="77777777" w:rsidR="007B3B74" w:rsidRDefault="007B3B74" w:rsidP="00F4002A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2EDB425F" w14:textId="77777777" w:rsidR="007B3B74" w:rsidRDefault="007B3B74" w:rsidP="00F4002A">
            <w:pPr>
              <w:pStyle w:val="Paragraphedeliste"/>
              <w:ind w:left="0"/>
            </w:pPr>
          </w:p>
        </w:tc>
      </w:tr>
      <w:tr w:rsidR="007B3B74" w:rsidRPr="005167E0" w14:paraId="3AB12A5C" w14:textId="2C8E153A" w:rsidTr="007B3B74">
        <w:trPr>
          <w:trHeight w:val="293"/>
        </w:trPr>
        <w:tc>
          <w:tcPr>
            <w:tcW w:w="734" w:type="dxa"/>
            <w:vMerge/>
          </w:tcPr>
          <w:p w14:paraId="397BC27F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5BE15229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6E19C86E" w14:textId="77777777" w:rsidR="007B3B74" w:rsidRPr="005167E0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6E2B267C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08704D13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672AD9E4" w14:textId="32C6A0FA" w:rsidR="007B3B74" w:rsidRDefault="007B3B74" w:rsidP="00F4002A">
            <w:pPr>
              <w:pStyle w:val="Paragraphedeliste"/>
              <w:ind w:left="0"/>
            </w:pPr>
            <w:r>
              <w:t xml:space="preserve"> 2</w:t>
            </w:r>
          </w:p>
          <w:p w14:paraId="13C923A6" w14:textId="77777777" w:rsidR="007B3B74" w:rsidRDefault="007B3B74" w:rsidP="00F4002A">
            <w:pPr>
              <w:pStyle w:val="Paragraphedeliste"/>
              <w:ind w:left="0"/>
            </w:pPr>
            <w:r>
              <w:t>-2</w:t>
            </w:r>
          </w:p>
          <w:p w14:paraId="57498647" w14:textId="26695AA1" w:rsidR="007B3B74" w:rsidRPr="007B3B74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61D10CF6" w14:textId="5AAB19BE" w:rsidR="007B3B74" w:rsidRDefault="007B3B74" w:rsidP="00F4002A">
            <w:pPr>
              <w:pStyle w:val="Paragraphedeliste"/>
              <w:ind w:left="0"/>
            </w:pPr>
            <w:r>
              <w:t>2</w:t>
            </w:r>
          </w:p>
        </w:tc>
      </w:tr>
      <w:tr w:rsidR="007B3B74" w:rsidRPr="005167E0" w14:paraId="3ECF9399" w14:textId="2BEB30BB" w:rsidTr="007B3B74">
        <w:trPr>
          <w:trHeight w:val="293"/>
        </w:trPr>
        <w:tc>
          <w:tcPr>
            <w:tcW w:w="734" w:type="dxa"/>
            <w:vMerge/>
          </w:tcPr>
          <w:p w14:paraId="54ACDE1D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06D1EFD5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3EEA6411" w14:textId="77777777" w:rsidR="007B3B74" w:rsidRPr="005167E0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10DC807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8BF84F1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765BE791" w14:textId="77777777" w:rsidR="007B3B74" w:rsidRDefault="007B3B74" w:rsidP="00F4002A">
            <w:pPr>
              <w:pStyle w:val="Paragraphedeliste"/>
              <w:ind w:left="0"/>
            </w:pPr>
          </w:p>
        </w:tc>
        <w:tc>
          <w:tcPr>
            <w:tcW w:w="552" w:type="dxa"/>
          </w:tcPr>
          <w:p w14:paraId="78B936F8" w14:textId="68867EFD" w:rsidR="007B3B74" w:rsidRPr="007B3B74" w:rsidRDefault="007B3B74" w:rsidP="00F4002A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</w:tbl>
    <w:p w14:paraId="09474BB2" w14:textId="6F46785C" w:rsidR="00780883" w:rsidRDefault="00780883" w:rsidP="00780883">
      <w:pPr>
        <w:pStyle w:val="Paragraphedeliste"/>
      </w:pPr>
    </w:p>
    <w:p w14:paraId="7D844EE4" w14:textId="62AB1ACB" w:rsidR="007B3B74" w:rsidRDefault="007B3B74" w:rsidP="00780883">
      <w:pPr>
        <w:pStyle w:val="Paragraphedeliste"/>
      </w:pPr>
    </w:p>
    <w:p w14:paraId="592FCA2B" w14:textId="196BA718" w:rsidR="007B3B74" w:rsidRDefault="007B3B74" w:rsidP="00780883">
      <w:pPr>
        <w:pStyle w:val="Paragraphedeliste"/>
      </w:pPr>
    </w:p>
    <w:p w14:paraId="51F60488" w14:textId="6618B3D0" w:rsidR="007B3B74" w:rsidRDefault="007B3B74" w:rsidP="00780883">
      <w:pPr>
        <w:pStyle w:val="Paragraphedeliste"/>
      </w:pPr>
    </w:p>
    <w:p w14:paraId="5CB72DAB" w14:textId="7A5FE3AA" w:rsidR="007B3B74" w:rsidRDefault="007B3B74" w:rsidP="00780883">
      <w:pPr>
        <w:pStyle w:val="Paragraphedeliste"/>
      </w:pPr>
    </w:p>
    <w:p w14:paraId="4BADFC33" w14:textId="39B2D9B9" w:rsidR="007B3B74" w:rsidRDefault="007B3B74" w:rsidP="00780883">
      <w:pPr>
        <w:pStyle w:val="Paragraphedeliste"/>
      </w:pPr>
    </w:p>
    <w:p w14:paraId="1D5760EE" w14:textId="3C2E5251" w:rsidR="007B3B74" w:rsidRDefault="007B3B74" w:rsidP="00780883">
      <w:pPr>
        <w:pStyle w:val="Paragraphedeliste"/>
      </w:pPr>
    </w:p>
    <w:p w14:paraId="5818CEAE" w14:textId="77777777" w:rsidR="007B3B74" w:rsidRDefault="007B3B74" w:rsidP="00780883">
      <w:pPr>
        <w:pStyle w:val="Paragraphedeliste"/>
      </w:pPr>
    </w:p>
    <w:p w14:paraId="5F1B477E" w14:textId="77777777" w:rsidR="007B3B74" w:rsidRDefault="007B3B74" w:rsidP="00780883">
      <w:pPr>
        <w:pStyle w:val="Paragraphedeliste"/>
      </w:pPr>
    </w:p>
    <w:p w14:paraId="6477CAC7" w14:textId="77777777" w:rsidR="007B3B74" w:rsidRDefault="007B3B74" w:rsidP="00780883">
      <w:pPr>
        <w:pStyle w:val="Paragraphedeliste"/>
      </w:pPr>
    </w:p>
    <w:p w14:paraId="226F070E" w14:textId="4881AEC0" w:rsidR="004A034E" w:rsidRDefault="004A034E">
      <w:r>
        <w:t>Exercice 4 :</w:t>
      </w:r>
    </w:p>
    <w:p w14:paraId="3219C75B" w14:textId="788C30D7" w:rsidR="009640BA" w:rsidRDefault="005D275B" w:rsidP="005D275B">
      <w:pPr>
        <w:pStyle w:val="Paragraphedeliste"/>
        <w:numPr>
          <w:ilvl w:val="0"/>
          <w:numId w:val="3"/>
        </w:numPr>
      </w:pPr>
      <w:r>
        <w:t>11001011</w:t>
      </w:r>
      <w:r>
        <w:rPr>
          <w:vertAlign w:val="subscript"/>
        </w:rPr>
        <w:t>2</w:t>
      </w:r>
      <w:r>
        <w:t>=2</w:t>
      </w:r>
      <w:r>
        <w:fldChar w:fldCharType="begin"/>
      </w:r>
      <w:r>
        <w:instrText xml:space="preserve"> EQ \o\al()</w:instrText>
      </w:r>
      <w:r>
        <w:fldChar w:fldCharType="end"/>
      </w:r>
      <w:r>
        <w:fldChar w:fldCharType="begin"/>
      </w:r>
      <w:r>
        <w:instrText xml:space="preserve"> EQ \o\al(\s\up4(</w:instrText>
      </w:r>
      <w:r>
        <w:rPr>
          <w:sz w:val="18"/>
        </w:rPr>
        <w:instrText>0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1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3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6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7</w:instrText>
      </w:r>
      <w:r>
        <w:instrText>);)</w:instrText>
      </w:r>
      <w:r>
        <w:fldChar w:fldCharType="end"/>
      </w:r>
      <w:r>
        <w:t>=1+2+8+64+128=203</w:t>
      </w:r>
    </w:p>
    <w:p w14:paraId="353AA443" w14:textId="7E0E9E64" w:rsidR="00703130" w:rsidRDefault="00703130" w:rsidP="005D275B">
      <w:pPr>
        <w:pStyle w:val="Paragraphedeliste"/>
        <w:numPr>
          <w:ilvl w:val="0"/>
          <w:numId w:val="3"/>
        </w:numPr>
      </w:pPr>
      <w:r>
        <w:t>11010100</w:t>
      </w:r>
      <w:r>
        <w:rPr>
          <w:vertAlign w:val="subscript"/>
        </w:rPr>
        <w:t>2</w:t>
      </w:r>
      <w:r>
        <w:t>=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4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6</w:instrText>
      </w:r>
      <w:r>
        <w:instrText>);)</w:instrText>
      </w:r>
      <w:r>
        <w:fldChar w:fldCharType="end"/>
      </w:r>
      <w:r>
        <w:t>+2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7</w:instrText>
      </w:r>
      <w:r>
        <w:instrText>);)</w:instrText>
      </w:r>
      <w:r>
        <w:fldChar w:fldCharType="end"/>
      </w:r>
      <w:r>
        <w:t>=4+16+64+128=212</w:t>
      </w:r>
    </w:p>
    <w:p w14:paraId="11DF4D67" w14:textId="552E1BB8" w:rsidR="00B74ED5" w:rsidRDefault="00B74ED5" w:rsidP="005D275B">
      <w:pPr>
        <w:pStyle w:val="Paragraphedeliste"/>
        <w:numPr>
          <w:ilvl w:val="0"/>
          <w:numId w:val="3"/>
        </w:numPr>
      </w:pPr>
      <w:r>
        <w:t>-50=</w:t>
      </w:r>
    </w:p>
    <w:p w14:paraId="64EA4D84" w14:textId="16F384E1" w:rsidR="00B74ED5" w:rsidRDefault="00B74ED5" w:rsidP="005D275B">
      <w:pPr>
        <w:pStyle w:val="Paragraphedeliste"/>
        <w:numPr>
          <w:ilvl w:val="0"/>
          <w:numId w:val="3"/>
        </w:numPr>
      </w:pPr>
      <w:r>
        <w:t>-89=</w:t>
      </w:r>
    </w:p>
    <w:p w14:paraId="7186954F" w14:textId="7BD3E652" w:rsidR="004A034E" w:rsidRDefault="004A034E">
      <w:r>
        <w:t>Exercice 5 :</w:t>
      </w:r>
    </w:p>
    <w:p w14:paraId="0B37C8B6" w14:textId="6820AC5F" w:rsidR="004A034E" w:rsidRDefault="004A034E" w:rsidP="004A034E">
      <w:pPr>
        <w:pStyle w:val="Paragraphedeliste"/>
        <w:numPr>
          <w:ilvl w:val="0"/>
          <w:numId w:val="1"/>
        </w:numPr>
      </w:pPr>
      <w:r>
        <w:fldChar w:fldCharType="begin"/>
      </w:r>
      <w:r>
        <w:instrText xml:space="preserve"> EQ \s\do2(\f(75;16))</w:instrText>
      </w:r>
      <w:r>
        <w:fldChar w:fldCharType="end"/>
      </w:r>
      <w:r w:rsidR="009640BA">
        <w:t xml:space="preserve"> = (110100, 0000)</w:t>
      </w:r>
      <w:r w:rsidR="009640BA">
        <w:rPr>
          <w:vertAlign w:val="subscript"/>
        </w:rPr>
        <w:t>2</w:t>
      </w:r>
    </w:p>
    <w:p w14:paraId="457FAE4E" w14:textId="4E4ED29B" w:rsidR="007A5EE2" w:rsidRDefault="007A5EE2" w:rsidP="007A5EE2">
      <w:pPr>
        <w:pStyle w:val="Paragraphedeliste"/>
      </w:pP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  <w:gridCol w:w="425"/>
      </w:tblGrid>
      <w:tr w:rsidR="007A5EE2" w14:paraId="4BA16AFE" w14:textId="77777777" w:rsidTr="00780883">
        <w:tc>
          <w:tcPr>
            <w:tcW w:w="551" w:type="dxa"/>
            <w:vMerge w:val="restart"/>
          </w:tcPr>
          <w:p w14:paraId="2FC76A4F" w14:textId="77777777" w:rsidR="007A5EE2" w:rsidRDefault="007A5EE2" w:rsidP="00780883">
            <w:r>
              <w:t>16</w:t>
            </w:r>
          </w:p>
          <w:p w14:paraId="1046365D" w14:textId="77777777" w:rsidR="007A5EE2" w:rsidRDefault="007A5EE2" w:rsidP="00780883">
            <w:r>
              <w:t>-16</w:t>
            </w:r>
          </w:p>
          <w:p w14:paraId="70A04335" w14:textId="77777777" w:rsidR="007A5EE2" w:rsidRPr="006E2A1C" w:rsidRDefault="007A5EE2" w:rsidP="00780883">
            <w:pPr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4F3F35A6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46FA02A3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043FF2F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73264E48" w14:textId="77777777" w:rsidTr="00780883">
        <w:tc>
          <w:tcPr>
            <w:tcW w:w="551" w:type="dxa"/>
            <w:vMerge/>
          </w:tcPr>
          <w:p w14:paraId="0A925F9B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2C6A6A31" w14:textId="77777777" w:rsidR="007A5EE2" w:rsidRDefault="007A5EE2" w:rsidP="00780883">
            <w:pPr>
              <w:pStyle w:val="Paragraphedeliste"/>
              <w:ind w:left="0"/>
            </w:pPr>
            <w:r>
              <w:t xml:space="preserve"> 8</w:t>
            </w:r>
          </w:p>
          <w:p w14:paraId="0978AC13" w14:textId="77777777" w:rsidR="007A5EE2" w:rsidRDefault="007A5EE2" w:rsidP="00780883">
            <w:pPr>
              <w:pStyle w:val="Paragraphedeliste"/>
              <w:ind w:left="0"/>
            </w:pPr>
            <w:r>
              <w:t>-8</w:t>
            </w:r>
          </w:p>
          <w:p w14:paraId="756E194F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1BCDE5AF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44F13953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7530FB51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28EDF07C" w14:textId="77777777" w:rsidTr="00780883">
        <w:tc>
          <w:tcPr>
            <w:tcW w:w="551" w:type="dxa"/>
            <w:vMerge/>
          </w:tcPr>
          <w:p w14:paraId="1F9603BD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91A2C92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5C2CBEBF" w14:textId="77777777" w:rsidR="007A5EE2" w:rsidRDefault="007A5EE2" w:rsidP="00780883">
            <w:pPr>
              <w:pStyle w:val="Paragraphedeliste"/>
              <w:ind w:left="0"/>
            </w:pPr>
            <w:r>
              <w:t xml:space="preserve"> 4</w:t>
            </w:r>
          </w:p>
          <w:p w14:paraId="3B9E79D5" w14:textId="77777777" w:rsidR="007A5EE2" w:rsidRDefault="007A5EE2" w:rsidP="00780883">
            <w:pPr>
              <w:pStyle w:val="Paragraphedeliste"/>
              <w:ind w:left="0"/>
            </w:pPr>
            <w:r>
              <w:t>-4</w:t>
            </w:r>
          </w:p>
          <w:p w14:paraId="49B4AF0E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33AC7B49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850" w:type="dxa"/>
            <w:gridSpan w:val="2"/>
            <w:vMerge/>
            <w:tcBorders>
              <w:top w:val="nil"/>
              <w:bottom w:val="nil"/>
              <w:right w:val="nil"/>
            </w:tcBorders>
          </w:tcPr>
          <w:p w14:paraId="7B027921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5473559D" w14:textId="77777777" w:rsidTr="00780883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4B2F8483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78FB69A8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0114A97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126766BD" w14:textId="77777777" w:rsidR="007A5EE2" w:rsidRDefault="007A5EE2" w:rsidP="00780883">
            <w:pPr>
              <w:pStyle w:val="Paragraphedeliste"/>
              <w:ind w:left="0"/>
            </w:pPr>
            <w:r>
              <w:t xml:space="preserve"> </w:t>
            </w:r>
            <w:r w:rsidRPr="00101730">
              <w:t>2</w:t>
            </w:r>
          </w:p>
          <w:p w14:paraId="23DD1902" w14:textId="77777777" w:rsidR="007A5EE2" w:rsidRDefault="007A5EE2" w:rsidP="00780883">
            <w:pPr>
              <w:pStyle w:val="Paragraphedeliste"/>
              <w:ind w:left="0"/>
            </w:pPr>
            <w:r>
              <w:t>-2</w:t>
            </w:r>
          </w:p>
          <w:p w14:paraId="74152BFA" w14:textId="77777777" w:rsidR="007A5EE2" w:rsidRPr="00101730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6B45163F" w14:textId="77777777" w:rsidR="007A5EE2" w:rsidRPr="006E2A1C" w:rsidRDefault="007A5EE2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A5EE2" w14:paraId="11259FE3" w14:textId="77777777" w:rsidTr="00780883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67A84312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D21FDFA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C194400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50528838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0940AC7B" w14:textId="77777777" w:rsidR="007A5EE2" w:rsidRPr="00101730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  <w:gridCol w:w="425"/>
        <w:gridCol w:w="425"/>
      </w:tblGrid>
      <w:tr w:rsidR="009640BA" w14:paraId="4F2B0DCD" w14:textId="602BD24D" w:rsidTr="009640BA">
        <w:trPr>
          <w:gridAfter w:val="5"/>
          <w:wAfter w:w="2267" w:type="dxa"/>
        </w:trPr>
        <w:tc>
          <w:tcPr>
            <w:tcW w:w="551" w:type="dxa"/>
            <w:vMerge w:val="restart"/>
          </w:tcPr>
          <w:p w14:paraId="6B737997" w14:textId="1CC8DF75" w:rsidR="009640BA" w:rsidRDefault="009640BA" w:rsidP="00780883">
            <w:pPr>
              <w:pStyle w:val="Paragraphedeliste"/>
              <w:ind w:left="0"/>
            </w:pPr>
            <w:r>
              <w:t>75</w:t>
            </w:r>
          </w:p>
          <w:p w14:paraId="480C838D" w14:textId="0B3CA07A" w:rsidR="009640BA" w:rsidRDefault="009640BA" w:rsidP="00780883">
            <w:pPr>
              <w:pStyle w:val="Paragraphedeliste"/>
              <w:ind w:left="0"/>
            </w:pPr>
            <w:r>
              <w:t>-74</w:t>
            </w:r>
          </w:p>
          <w:p w14:paraId="231F8F11" w14:textId="77777777" w:rsidR="009640BA" w:rsidRPr="00815448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0CC046A9" w14:textId="77777777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9640BA" w14:paraId="45B57B27" w14:textId="1D7C271B" w:rsidTr="009640BA">
        <w:trPr>
          <w:gridAfter w:val="3"/>
          <w:wAfter w:w="1275" w:type="dxa"/>
        </w:trPr>
        <w:tc>
          <w:tcPr>
            <w:tcW w:w="551" w:type="dxa"/>
            <w:vMerge/>
          </w:tcPr>
          <w:p w14:paraId="41BD5700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17BF7990" w14:textId="2FE51AC0" w:rsidR="009640BA" w:rsidRDefault="009640BA" w:rsidP="00780883">
            <w:pPr>
              <w:pStyle w:val="Paragraphedeliste"/>
              <w:ind w:left="0"/>
            </w:pPr>
            <w:r>
              <w:t>37</w:t>
            </w:r>
          </w:p>
          <w:p w14:paraId="27A745A2" w14:textId="0E55C3C0" w:rsidR="009640BA" w:rsidRDefault="009640BA" w:rsidP="00780883">
            <w:pPr>
              <w:pStyle w:val="Paragraphedeliste"/>
              <w:ind w:left="0"/>
            </w:pPr>
            <w:r>
              <w:t>-36</w:t>
            </w:r>
          </w:p>
          <w:p w14:paraId="572713CB" w14:textId="77777777" w:rsidR="009640BA" w:rsidRPr="00815448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112F3894" w14:textId="77777777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3EF4FA65" w14:textId="77777777" w:rsidR="009640BA" w:rsidRDefault="009640BA" w:rsidP="00780883">
            <w:pPr>
              <w:pStyle w:val="Paragraphedeliste"/>
              <w:ind w:left="0"/>
            </w:pPr>
          </w:p>
        </w:tc>
      </w:tr>
      <w:tr w:rsidR="009640BA" w14:paraId="3EF1F5FC" w14:textId="5736C863" w:rsidTr="009640BA">
        <w:tc>
          <w:tcPr>
            <w:tcW w:w="551" w:type="dxa"/>
            <w:vMerge/>
          </w:tcPr>
          <w:p w14:paraId="5E426AF9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50EAA33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  <w:tcBorders>
              <w:right w:val="single" w:sz="4" w:space="0" w:color="auto"/>
            </w:tcBorders>
          </w:tcPr>
          <w:p w14:paraId="0EA434E8" w14:textId="0412F971" w:rsidR="009640BA" w:rsidRDefault="009640BA" w:rsidP="00780883">
            <w:pPr>
              <w:pStyle w:val="Paragraphedeliste"/>
              <w:ind w:left="0"/>
            </w:pPr>
            <w:r>
              <w:t xml:space="preserve"> 18</w:t>
            </w:r>
          </w:p>
          <w:p w14:paraId="4C8E5B9B" w14:textId="2671A8F0" w:rsidR="009640BA" w:rsidRDefault="009640BA" w:rsidP="00780883">
            <w:pPr>
              <w:pStyle w:val="Paragraphedeliste"/>
              <w:ind w:left="0"/>
            </w:pPr>
            <w:r>
              <w:t>-18</w:t>
            </w:r>
          </w:p>
          <w:p w14:paraId="0C5D3369" w14:textId="77777777" w:rsidR="009640BA" w:rsidRPr="00815448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0</w:t>
            </w: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E89FE69" w14:textId="77777777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26CF3F52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</w:tcPr>
          <w:p w14:paraId="4646E9F0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</w:tcPr>
          <w:p w14:paraId="6BB253AE" w14:textId="77777777" w:rsidR="009640BA" w:rsidRDefault="009640BA" w:rsidP="00780883">
            <w:pPr>
              <w:pStyle w:val="Paragraphedeliste"/>
              <w:ind w:left="0"/>
            </w:pPr>
          </w:p>
        </w:tc>
      </w:tr>
      <w:tr w:rsidR="009640BA" w14:paraId="71F80C92" w14:textId="3341329F" w:rsidTr="009640BA">
        <w:trPr>
          <w:trHeight w:val="276"/>
        </w:trPr>
        <w:tc>
          <w:tcPr>
            <w:tcW w:w="551" w:type="dxa"/>
            <w:vMerge/>
          </w:tcPr>
          <w:p w14:paraId="6376977E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79E9989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A74F1A9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left w:val="single" w:sz="4" w:space="0" w:color="auto"/>
            </w:tcBorders>
          </w:tcPr>
          <w:p w14:paraId="1225F4FA" w14:textId="77777777" w:rsidR="009640BA" w:rsidRDefault="009640BA" w:rsidP="00780883">
            <w:pPr>
              <w:pStyle w:val="Paragraphedeliste"/>
              <w:ind w:left="0"/>
            </w:pPr>
            <w:r w:rsidRPr="009640BA">
              <w:t>9</w:t>
            </w:r>
          </w:p>
          <w:p w14:paraId="6B82C471" w14:textId="77777777" w:rsidR="009640BA" w:rsidRDefault="009640BA" w:rsidP="00780883">
            <w:pPr>
              <w:pStyle w:val="Paragraphedeliste"/>
              <w:ind w:left="0"/>
            </w:pPr>
            <w:r>
              <w:t>-8</w:t>
            </w:r>
          </w:p>
          <w:p w14:paraId="7367D8E0" w14:textId="7685495C" w:rsidR="009640BA" w:rsidRPr="009640BA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28F94891" w14:textId="7FD10A72" w:rsidR="009640BA" w:rsidRP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right w:val="nil"/>
            </w:tcBorders>
          </w:tcPr>
          <w:p w14:paraId="17D28F9E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673FD3B4" w14:textId="77777777" w:rsidR="009640BA" w:rsidRDefault="009640BA" w:rsidP="00780883">
            <w:pPr>
              <w:pStyle w:val="Paragraphedeliste"/>
              <w:ind w:left="0"/>
            </w:pPr>
          </w:p>
        </w:tc>
      </w:tr>
      <w:tr w:rsidR="009640BA" w14:paraId="77851ED9" w14:textId="16A98758" w:rsidTr="009640BA">
        <w:trPr>
          <w:trHeight w:val="276"/>
        </w:trPr>
        <w:tc>
          <w:tcPr>
            <w:tcW w:w="551" w:type="dxa"/>
            <w:vMerge/>
          </w:tcPr>
          <w:p w14:paraId="54073F57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515C1A6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EB2DD5D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4EE30D61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06B3D60C" w14:textId="77777777" w:rsidR="009640BA" w:rsidRDefault="009640BA" w:rsidP="00780883">
            <w:pPr>
              <w:pStyle w:val="Paragraphedeliste"/>
              <w:ind w:left="0"/>
            </w:pPr>
            <w:r>
              <w:t>4</w:t>
            </w:r>
          </w:p>
          <w:p w14:paraId="254A7031" w14:textId="77777777" w:rsidR="009640BA" w:rsidRDefault="009640BA" w:rsidP="00780883">
            <w:pPr>
              <w:pStyle w:val="Paragraphedeliste"/>
              <w:ind w:left="0"/>
            </w:pPr>
            <w:r>
              <w:t>-4</w:t>
            </w:r>
          </w:p>
          <w:p w14:paraId="0661A770" w14:textId="33BED474" w:rsidR="009640BA" w:rsidRPr="009640BA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37200353" w14:textId="4E2FDF03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vMerge/>
            <w:tcBorders>
              <w:right w:val="nil"/>
            </w:tcBorders>
          </w:tcPr>
          <w:p w14:paraId="00BA047A" w14:textId="77777777" w:rsidR="009640BA" w:rsidRDefault="009640BA" w:rsidP="00780883">
            <w:pPr>
              <w:pStyle w:val="Paragraphedeliste"/>
              <w:ind w:left="0"/>
            </w:pPr>
          </w:p>
        </w:tc>
      </w:tr>
      <w:tr w:rsidR="009640BA" w14:paraId="139BC279" w14:textId="7B4A7710" w:rsidTr="009640BA">
        <w:trPr>
          <w:trHeight w:val="276"/>
        </w:trPr>
        <w:tc>
          <w:tcPr>
            <w:tcW w:w="551" w:type="dxa"/>
            <w:vMerge/>
          </w:tcPr>
          <w:p w14:paraId="7E1F31C8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0DC5D1C7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90D662D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1215D6F8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6AE49D11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644A17D7" w14:textId="77777777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  <w:p w14:paraId="1543B888" w14:textId="77777777" w:rsidR="009640BA" w:rsidRDefault="009640BA" w:rsidP="00780883">
            <w:pPr>
              <w:pStyle w:val="Paragraphedeliste"/>
              <w:ind w:left="0"/>
            </w:pPr>
            <w:r>
              <w:t>-2</w:t>
            </w:r>
          </w:p>
          <w:p w14:paraId="5F6A7F1F" w14:textId="620B04B5" w:rsidR="009640BA" w:rsidRPr="009640BA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72C68A3C" w14:textId="74E037E7" w:rsidR="009640BA" w:rsidRDefault="009640BA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9640BA" w14:paraId="1CDBED9A" w14:textId="45B21B0E" w:rsidTr="009640BA">
        <w:trPr>
          <w:trHeight w:val="276"/>
        </w:trPr>
        <w:tc>
          <w:tcPr>
            <w:tcW w:w="551" w:type="dxa"/>
            <w:vMerge/>
          </w:tcPr>
          <w:p w14:paraId="159F1026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23B4E29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83231E5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single" w:sz="4" w:space="0" w:color="auto"/>
            </w:tcBorders>
          </w:tcPr>
          <w:p w14:paraId="08B0DE1C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04458954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7AB214FB" w14:textId="77777777" w:rsidR="009640BA" w:rsidRDefault="009640BA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5CC4BA48" w14:textId="58CD8005" w:rsidR="009640BA" w:rsidRPr="009640BA" w:rsidRDefault="009640BA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</w:tbl>
    <w:p w14:paraId="40F27035" w14:textId="5980593F" w:rsidR="007A5EE2" w:rsidRDefault="007A5EE2" w:rsidP="007A5EE2">
      <w:pPr>
        <w:pStyle w:val="Paragraphedeliste"/>
      </w:pPr>
    </w:p>
    <w:p w14:paraId="2BECB60E" w14:textId="33110DB4" w:rsidR="009640BA" w:rsidRDefault="009640BA" w:rsidP="007A5EE2">
      <w:pPr>
        <w:pStyle w:val="Paragraphedeliste"/>
      </w:pPr>
    </w:p>
    <w:p w14:paraId="30478B55" w14:textId="3C36EFB5" w:rsidR="009640BA" w:rsidRDefault="009640BA" w:rsidP="007A5EE2">
      <w:pPr>
        <w:pStyle w:val="Paragraphedeliste"/>
      </w:pPr>
    </w:p>
    <w:p w14:paraId="2296C687" w14:textId="77777777" w:rsidR="009640BA" w:rsidRDefault="009640BA" w:rsidP="007A5EE2">
      <w:pPr>
        <w:pStyle w:val="Paragraphedeliste"/>
      </w:pPr>
    </w:p>
    <w:p w14:paraId="702FBC7B" w14:textId="5ABC54D2" w:rsidR="004A034E" w:rsidRDefault="004A034E" w:rsidP="004A034E">
      <w:pPr>
        <w:pStyle w:val="Paragraphedeliste"/>
        <w:numPr>
          <w:ilvl w:val="0"/>
          <w:numId w:val="1"/>
        </w:numPr>
      </w:pPr>
      <w:r>
        <w:fldChar w:fldCharType="begin"/>
      </w:r>
      <w:r>
        <w:instrText xml:space="preserve"> EQ \s\do2(\f(101;8))</w:instrText>
      </w:r>
      <w:r>
        <w:fldChar w:fldCharType="end"/>
      </w:r>
      <w:r w:rsidR="005167E0">
        <w:t xml:space="preserve"> = (</w:t>
      </w:r>
      <w:r w:rsidR="009640BA">
        <w:t>1010011,00001)</w:t>
      </w:r>
      <w:r w:rsidR="009640BA">
        <w:rPr>
          <w:vertAlign w:val="subscript"/>
        </w:rPr>
        <w:t>2</w:t>
      </w:r>
    </w:p>
    <w:p w14:paraId="34176929" w14:textId="012A1C18" w:rsidR="007A5EE2" w:rsidRDefault="007A5EE2" w:rsidP="007A5EE2">
      <w:pPr>
        <w:pStyle w:val="Paragraphedeliste"/>
      </w:pP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  <w:gridCol w:w="425"/>
      </w:tblGrid>
      <w:tr w:rsidR="007A5EE2" w14:paraId="42532694" w14:textId="77777777" w:rsidTr="00780883">
        <w:tc>
          <w:tcPr>
            <w:tcW w:w="551" w:type="dxa"/>
            <w:vMerge w:val="restart"/>
          </w:tcPr>
          <w:p w14:paraId="6B8C5C8F" w14:textId="17E843AE" w:rsidR="007A5EE2" w:rsidRDefault="005167E0" w:rsidP="00780883">
            <w:r>
              <w:t>8</w:t>
            </w:r>
          </w:p>
          <w:p w14:paraId="02C7C780" w14:textId="77777777" w:rsidR="007A5EE2" w:rsidRDefault="007A5EE2" w:rsidP="00780883">
            <w:r>
              <w:t>-16</w:t>
            </w:r>
          </w:p>
          <w:p w14:paraId="453D1C31" w14:textId="77777777" w:rsidR="007A5EE2" w:rsidRPr="006E2A1C" w:rsidRDefault="007A5EE2" w:rsidP="00780883">
            <w:pPr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546F6176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4FFADEA8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63CB75C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7F0CCF7C" w14:textId="77777777" w:rsidTr="00780883">
        <w:tc>
          <w:tcPr>
            <w:tcW w:w="551" w:type="dxa"/>
            <w:vMerge/>
          </w:tcPr>
          <w:p w14:paraId="0AFBD3A9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79F3B057" w14:textId="77777777" w:rsidR="007A5EE2" w:rsidRDefault="007A5EE2" w:rsidP="00780883">
            <w:pPr>
              <w:pStyle w:val="Paragraphedeliste"/>
              <w:ind w:left="0"/>
            </w:pPr>
            <w:r>
              <w:t xml:space="preserve"> 8</w:t>
            </w:r>
          </w:p>
          <w:p w14:paraId="14C0F16B" w14:textId="77777777" w:rsidR="007A5EE2" w:rsidRDefault="007A5EE2" w:rsidP="00780883">
            <w:pPr>
              <w:pStyle w:val="Paragraphedeliste"/>
              <w:ind w:left="0"/>
            </w:pPr>
            <w:r>
              <w:t>-8</w:t>
            </w:r>
          </w:p>
          <w:p w14:paraId="48FA5A6E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476C0F84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179C27D4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CB0A091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040852F9" w14:textId="77777777" w:rsidTr="00780883">
        <w:tc>
          <w:tcPr>
            <w:tcW w:w="551" w:type="dxa"/>
            <w:vMerge/>
          </w:tcPr>
          <w:p w14:paraId="2980CF12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4D94A54D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5A966AEA" w14:textId="77777777" w:rsidR="007A5EE2" w:rsidRDefault="007A5EE2" w:rsidP="00780883">
            <w:pPr>
              <w:pStyle w:val="Paragraphedeliste"/>
              <w:ind w:left="0"/>
            </w:pPr>
            <w:r>
              <w:t xml:space="preserve"> 4</w:t>
            </w:r>
          </w:p>
          <w:p w14:paraId="57907B15" w14:textId="77777777" w:rsidR="007A5EE2" w:rsidRDefault="007A5EE2" w:rsidP="00780883">
            <w:pPr>
              <w:pStyle w:val="Paragraphedeliste"/>
              <w:ind w:left="0"/>
            </w:pPr>
            <w:r>
              <w:t>-4</w:t>
            </w:r>
          </w:p>
          <w:p w14:paraId="5CCEB9EE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01BFCF7C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850" w:type="dxa"/>
            <w:gridSpan w:val="2"/>
            <w:vMerge/>
            <w:tcBorders>
              <w:top w:val="nil"/>
              <w:bottom w:val="nil"/>
              <w:right w:val="nil"/>
            </w:tcBorders>
          </w:tcPr>
          <w:p w14:paraId="36876A5D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790DABA0" w14:textId="77777777" w:rsidTr="00780883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4E63D520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6F40F14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BF36608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039E0CBD" w14:textId="77777777" w:rsidR="007A5EE2" w:rsidRDefault="007A5EE2" w:rsidP="00780883">
            <w:pPr>
              <w:pStyle w:val="Paragraphedeliste"/>
              <w:ind w:left="0"/>
            </w:pPr>
            <w:r>
              <w:t xml:space="preserve"> </w:t>
            </w:r>
            <w:r w:rsidRPr="00101730">
              <w:t>2</w:t>
            </w:r>
          </w:p>
          <w:p w14:paraId="615B5B3E" w14:textId="77777777" w:rsidR="007A5EE2" w:rsidRDefault="007A5EE2" w:rsidP="00780883">
            <w:pPr>
              <w:pStyle w:val="Paragraphedeliste"/>
              <w:ind w:left="0"/>
            </w:pPr>
            <w:r>
              <w:t>-2</w:t>
            </w:r>
          </w:p>
          <w:p w14:paraId="08C8364A" w14:textId="77777777" w:rsidR="007A5EE2" w:rsidRPr="00101730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03D7636B" w14:textId="77777777" w:rsidR="007A5EE2" w:rsidRPr="006E2A1C" w:rsidRDefault="007A5EE2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A5EE2" w14:paraId="3A666366" w14:textId="77777777" w:rsidTr="00780883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1C7E1C54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D117817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238DF54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2ADC4C3E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6065BF3D" w14:textId="77777777" w:rsidR="007A5EE2" w:rsidRPr="00101730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747"/>
        <w:gridCol w:w="734"/>
        <w:gridCol w:w="552"/>
        <w:gridCol w:w="182"/>
        <w:gridCol w:w="552"/>
        <w:gridCol w:w="551"/>
        <w:gridCol w:w="552"/>
        <w:gridCol w:w="552"/>
      </w:tblGrid>
      <w:tr w:rsidR="005167E0" w14:paraId="563A8656" w14:textId="6515DCC0" w:rsidTr="005167E0">
        <w:trPr>
          <w:gridAfter w:val="5"/>
          <w:wAfter w:w="2389" w:type="dxa"/>
          <w:trHeight w:val="295"/>
        </w:trPr>
        <w:tc>
          <w:tcPr>
            <w:tcW w:w="747" w:type="dxa"/>
            <w:vMerge w:val="restart"/>
          </w:tcPr>
          <w:p w14:paraId="05000A8A" w14:textId="48FD5827" w:rsidR="005167E0" w:rsidRDefault="005167E0" w:rsidP="00780883">
            <w:pPr>
              <w:pStyle w:val="Paragraphedeliste"/>
              <w:ind w:left="0"/>
            </w:pPr>
            <w:r>
              <w:t>101</w:t>
            </w:r>
          </w:p>
          <w:p w14:paraId="6DA0F25F" w14:textId="768B8E10" w:rsidR="005167E0" w:rsidRDefault="005167E0" w:rsidP="00780883">
            <w:pPr>
              <w:pStyle w:val="Paragraphedeliste"/>
              <w:ind w:left="0"/>
            </w:pPr>
            <w:r>
              <w:t>-100</w:t>
            </w:r>
          </w:p>
          <w:p w14:paraId="527F2716" w14:textId="77777777" w:rsidR="005167E0" w:rsidRPr="00815448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30B6B81" w14:textId="77777777" w:rsid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12C2AC43" w14:textId="77777777" w:rsidR="005167E0" w:rsidRDefault="005167E0" w:rsidP="00780883">
            <w:pPr>
              <w:pStyle w:val="Paragraphedeliste"/>
              <w:ind w:left="0"/>
            </w:pPr>
          </w:p>
        </w:tc>
      </w:tr>
      <w:tr w:rsidR="005167E0" w14:paraId="0C51F7C7" w14:textId="51573924" w:rsidTr="005167E0">
        <w:trPr>
          <w:gridAfter w:val="3"/>
          <w:wAfter w:w="1655" w:type="dxa"/>
          <w:trHeight w:val="302"/>
        </w:trPr>
        <w:tc>
          <w:tcPr>
            <w:tcW w:w="747" w:type="dxa"/>
            <w:vMerge/>
          </w:tcPr>
          <w:p w14:paraId="1E407FB0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 w:val="restart"/>
          </w:tcPr>
          <w:p w14:paraId="2B6F52BD" w14:textId="447924F4" w:rsidR="005167E0" w:rsidRDefault="005167E0" w:rsidP="00780883">
            <w:pPr>
              <w:pStyle w:val="Paragraphedeliste"/>
              <w:ind w:left="0"/>
            </w:pPr>
            <w:r>
              <w:t xml:space="preserve"> 50</w:t>
            </w:r>
          </w:p>
          <w:p w14:paraId="68C5E14B" w14:textId="5E353AE3" w:rsidR="005167E0" w:rsidRDefault="005167E0" w:rsidP="00780883">
            <w:pPr>
              <w:pStyle w:val="Paragraphedeliste"/>
              <w:ind w:left="0"/>
            </w:pPr>
            <w:r>
              <w:t>-50</w:t>
            </w:r>
          </w:p>
          <w:p w14:paraId="0A60E2C6" w14:textId="79B571BF" w:rsidR="005167E0" w:rsidRPr="00815448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734" w:type="dxa"/>
            <w:gridSpan w:val="2"/>
          </w:tcPr>
          <w:p w14:paraId="41E88851" w14:textId="77777777" w:rsid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1A37F9C4" w14:textId="77777777" w:rsidR="005167E0" w:rsidRDefault="005167E0" w:rsidP="00780883">
            <w:pPr>
              <w:pStyle w:val="Paragraphedeliste"/>
              <w:ind w:left="0"/>
            </w:pPr>
          </w:p>
        </w:tc>
      </w:tr>
      <w:tr w:rsidR="005167E0" w14:paraId="320B4F11" w14:textId="707585F4" w:rsidTr="00780883">
        <w:trPr>
          <w:gridAfter w:val="3"/>
          <w:wAfter w:w="1655" w:type="dxa"/>
          <w:trHeight w:val="302"/>
        </w:trPr>
        <w:tc>
          <w:tcPr>
            <w:tcW w:w="747" w:type="dxa"/>
            <w:vMerge/>
          </w:tcPr>
          <w:p w14:paraId="3F9B32FB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3FFFAF09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 w:val="restart"/>
          </w:tcPr>
          <w:p w14:paraId="4EEABCAB" w14:textId="6EF6C88D" w:rsidR="005167E0" w:rsidRDefault="005167E0" w:rsidP="00780883">
            <w:pPr>
              <w:pStyle w:val="Paragraphedeliste"/>
              <w:ind w:left="0"/>
            </w:pPr>
            <w:r>
              <w:t xml:space="preserve"> 25</w:t>
            </w:r>
          </w:p>
          <w:p w14:paraId="1E54C224" w14:textId="7C18FAF3" w:rsidR="005167E0" w:rsidRDefault="005167E0" w:rsidP="00780883">
            <w:pPr>
              <w:pStyle w:val="Paragraphedeliste"/>
              <w:ind w:left="0"/>
            </w:pPr>
            <w:r>
              <w:t>-24</w:t>
            </w:r>
          </w:p>
          <w:p w14:paraId="34A8A6A3" w14:textId="3456D68A" w:rsidR="005167E0" w:rsidRPr="00815448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450D8099" w14:textId="77777777" w:rsid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5167E0" w14:paraId="38AD7656" w14:textId="1FC60715" w:rsidTr="005167E0">
        <w:trPr>
          <w:trHeight w:val="293"/>
        </w:trPr>
        <w:tc>
          <w:tcPr>
            <w:tcW w:w="747" w:type="dxa"/>
            <w:vMerge/>
          </w:tcPr>
          <w:p w14:paraId="76E4FEB6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4A0C8D85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5E9DF577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38805C6D" w14:textId="77777777" w:rsidR="005167E0" w:rsidRPr="005167E0" w:rsidRDefault="005167E0" w:rsidP="00780883">
            <w:pPr>
              <w:pStyle w:val="Paragraphedeliste"/>
              <w:ind w:left="0"/>
            </w:pPr>
            <w:r w:rsidRPr="005167E0">
              <w:t>12</w:t>
            </w:r>
          </w:p>
          <w:p w14:paraId="4058937D" w14:textId="77777777" w:rsidR="005167E0" w:rsidRDefault="005167E0" w:rsidP="00780883">
            <w:pPr>
              <w:pStyle w:val="Paragraphedeliste"/>
              <w:ind w:left="0"/>
            </w:pPr>
            <w:r>
              <w:t>-12</w:t>
            </w:r>
          </w:p>
          <w:p w14:paraId="6CDEC160" w14:textId="211EFC40" w:rsidR="005167E0" w:rsidRPr="005167E0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1" w:type="dxa"/>
          </w:tcPr>
          <w:p w14:paraId="0688CED0" w14:textId="49076BE9" w:rsidR="005167E0" w:rsidRP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1104" w:type="dxa"/>
            <w:gridSpan w:val="2"/>
            <w:tcBorders>
              <w:top w:val="nil"/>
              <w:bottom w:val="nil"/>
              <w:right w:val="nil"/>
            </w:tcBorders>
          </w:tcPr>
          <w:p w14:paraId="0B0A7D36" w14:textId="77777777" w:rsidR="005167E0" w:rsidRPr="00815448" w:rsidRDefault="005167E0" w:rsidP="00780883">
            <w:pPr>
              <w:pStyle w:val="Paragraphedeliste"/>
              <w:ind w:left="0"/>
              <w:rPr>
                <w:b/>
                <w:bCs/>
              </w:rPr>
            </w:pPr>
          </w:p>
        </w:tc>
      </w:tr>
      <w:tr w:rsidR="005167E0" w14:paraId="2455150E" w14:textId="2C722628" w:rsidTr="005167E0">
        <w:trPr>
          <w:trHeight w:val="293"/>
        </w:trPr>
        <w:tc>
          <w:tcPr>
            <w:tcW w:w="747" w:type="dxa"/>
            <w:vMerge/>
          </w:tcPr>
          <w:p w14:paraId="71A1A1D2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60C9FAA9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3FA20B86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46A0DD42" w14:textId="77777777" w:rsidR="005167E0" w:rsidRPr="005167E0" w:rsidRDefault="005167E0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 w:val="restart"/>
          </w:tcPr>
          <w:p w14:paraId="7E6742D6" w14:textId="4A1DFEF3" w:rsidR="005167E0" w:rsidRDefault="005167E0" w:rsidP="00780883">
            <w:pPr>
              <w:pStyle w:val="Paragraphedeliste"/>
              <w:ind w:left="0"/>
            </w:pPr>
            <w:r>
              <w:t xml:space="preserve"> 6</w:t>
            </w:r>
          </w:p>
          <w:p w14:paraId="2B23DB20" w14:textId="77777777" w:rsidR="005167E0" w:rsidRDefault="005167E0" w:rsidP="00780883">
            <w:pPr>
              <w:pStyle w:val="Paragraphedeliste"/>
              <w:ind w:left="0"/>
            </w:pPr>
            <w:r>
              <w:t>-6</w:t>
            </w:r>
          </w:p>
          <w:p w14:paraId="514A4A49" w14:textId="199A28DA" w:rsidR="005167E0" w:rsidRPr="005167E0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52" w:type="dxa"/>
          </w:tcPr>
          <w:p w14:paraId="0D52DA72" w14:textId="4582B466" w:rsid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552" w:type="dxa"/>
            <w:tcBorders>
              <w:top w:val="nil"/>
              <w:right w:val="nil"/>
            </w:tcBorders>
          </w:tcPr>
          <w:p w14:paraId="322EA672" w14:textId="77777777" w:rsidR="005167E0" w:rsidRDefault="005167E0" w:rsidP="00780883">
            <w:pPr>
              <w:pStyle w:val="Paragraphedeliste"/>
              <w:ind w:left="0"/>
            </w:pPr>
          </w:p>
        </w:tc>
      </w:tr>
      <w:tr w:rsidR="005167E0" w14:paraId="2E87DF33" w14:textId="42B43C0E" w:rsidTr="005167E0">
        <w:trPr>
          <w:trHeight w:val="293"/>
        </w:trPr>
        <w:tc>
          <w:tcPr>
            <w:tcW w:w="747" w:type="dxa"/>
            <w:vMerge/>
          </w:tcPr>
          <w:p w14:paraId="5CC89E24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1767B7CD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0102FC75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6A9BC4D5" w14:textId="77777777" w:rsidR="005167E0" w:rsidRPr="005167E0" w:rsidRDefault="005167E0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74DAFF49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 w:val="restart"/>
          </w:tcPr>
          <w:p w14:paraId="5E6CE49E" w14:textId="77777777" w:rsidR="005167E0" w:rsidRDefault="005167E0" w:rsidP="00780883">
            <w:pPr>
              <w:pStyle w:val="Paragraphedeliste"/>
              <w:ind w:left="0"/>
            </w:pPr>
            <w:r>
              <w:t>3</w:t>
            </w:r>
          </w:p>
          <w:p w14:paraId="10F71AC8" w14:textId="77777777" w:rsidR="005167E0" w:rsidRDefault="005167E0" w:rsidP="00780883">
            <w:pPr>
              <w:pStyle w:val="Paragraphedeliste"/>
              <w:ind w:left="0"/>
            </w:pPr>
            <w:r>
              <w:t>-2</w:t>
            </w:r>
          </w:p>
          <w:p w14:paraId="10808C02" w14:textId="50D9C081" w:rsidR="005167E0" w:rsidRPr="005167E0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552" w:type="dxa"/>
          </w:tcPr>
          <w:p w14:paraId="1770BA5B" w14:textId="66858415" w:rsidR="005167E0" w:rsidRDefault="005167E0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5167E0" w14:paraId="1F3C29EC" w14:textId="77777777" w:rsidTr="005167E0">
        <w:trPr>
          <w:trHeight w:val="293"/>
        </w:trPr>
        <w:tc>
          <w:tcPr>
            <w:tcW w:w="747" w:type="dxa"/>
            <w:vMerge/>
          </w:tcPr>
          <w:p w14:paraId="2BBC8863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vMerge/>
          </w:tcPr>
          <w:p w14:paraId="7AC90837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734" w:type="dxa"/>
            <w:gridSpan w:val="2"/>
            <w:vMerge/>
          </w:tcPr>
          <w:p w14:paraId="0D4D2669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63C74A82" w14:textId="77777777" w:rsidR="005167E0" w:rsidRPr="005167E0" w:rsidRDefault="005167E0" w:rsidP="00780883">
            <w:pPr>
              <w:pStyle w:val="Paragraphedeliste"/>
              <w:ind w:left="0"/>
            </w:pPr>
          </w:p>
        </w:tc>
        <w:tc>
          <w:tcPr>
            <w:tcW w:w="551" w:type="dxa"/>
            <w:vMerge/>
          </w:tcPr>
          <w:p w14:paraId="6F823830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  <w:vMerge/>
          </w:tcPr>
          <w:p w14:paraId="71B276E8" w14:textId="77777777" w:rsidR="005167E0" w:rsidRDefault="005167E0" w:rsidP="00780883">
            <w:pPr>
              <w:pStyle w:val="Paragraphedeliste"/>
              <w:ind w:left="0"/>
            </w:pPr>
          </w:p>
        </w:tc>
        <w:tc>
          <w:tcPr>
            <w:tcW w:w="552" w:type="dxa"/>
          </w:tcPr>
          <w:p w14:paraId="66888AA8" w14:textId="4CBAFBBD" w:rsidR="005167E0" w:rsidRPr="005167E0" w:rsidRDefault="005167E0" w:rsidP="00780883">
            <w:pPr>
              <w:pStyle w:val="Paragraphedeliste"/>
              <w:ind w:left="0"/>
              <w:rPr>
                <w:b/>
                <w:bCs/>
              </w:rPr>
            </w:pPr>
            <w:r w:rsidRPr="005167E0">
              <w:rPr>
                <w:b/>
                <w:bCs/>
              </w:rPr>
              <w:t>1</w:t>
            </w:r>
          </w:p>
        </w:tc>
      </w:tr>
    </w:tbl>
    <w:p w14:paraId="47848229" w14:textId="3E0CB2D0" w:rsidR="007A5EE2" w:rsidRDefault="007A5EE2" w:rsidP="007A5EE2">
      <w:pPr>
        <w:pStyle w:val="Paragraphedeliste"/>
      </w:pPr>
    </w:p>
    <w:p w14:paraId="0834A7B0" w14:textId="060ED755" w:rsidR="005167E0" w:rsidRDefault="005167E0" w:rsidP="007A5EE2">
      <w:pPr>
        <w:pStyle w:val="Paragraphedeliste"/>
      </w:pPr>
    </w:p>
    <w:p w14:paraId="02677F98" w14:textId="5796A809" w:rsidR="009640BA" w:rsidRDefault="009640BA" w:rsidP="007A5EE2">
      <w:pPr>
        <w:pStyle w:val="Paragraphedeliste"/>
      </w:pPr>
    </w:p>
    <w:p w14:paraId="49B9357E" w14:textId="52A62428" w:rsidR="009640BA" w:rsidRDefault="009640BA" w:rsidP="007A5EE2">
      <w:pPr>
        <w:pStyle w:val="Paragraphedeliste"/>
      </w:pPr>
    </w:p>
    <w:p w14:paraId="4AC5FE6D" w14:textId="28BE8B05" w:rsidR="00ED3ECB" w:rsidRDefault="00ED3ECB" w:rsidP="007A5EE2">
      <w:pPr>
        <w:pStyle w:val="Paragraphedeliste"/>
      </w:pPr>
    </w:p>
    <w:p w14:paraId="30E7F61D" w14:textId="4DD99252" w:rsidR="00ED3ECB" w:rsidRDefault="00ED3ECB" w:rsidP="007A5EE2">
      <w:pPr>
        <w:pStyle w:val="Paragraphedeliste"/>
      </w:pPr>
    </w:p>
    <w:p w14:paraId="2ECF4130" w14:textId="60048968" w:rsidR="00ED3ECB" w:rsidRDefault="00ED3ECB" w:rsidP="007A5EE2">
      <w:pPr>
        <w:pStyle w:val="Paragraphedeliste"/>
      </w:pPr>
    </w:p>
    <w:p w14:paraId="291832C0" w14:textId="205FACAB" w:rsidR="00ED3ECB" w:rsidRDefault="00ED3ECB" w:rsidP="007A5EE2">
      <w:pPr>
        <w:pStyle w:val="Paragraphedeliste"/>
      </w:pPr>
    </w:p>
    <w:p w14:paraId="116FE973" w14:textId="0D5BA5A4" w:rsidR="00ED3ECB" w:rsidRDefault="00ED3ECB" w:rsidP="007A5EE2">
      <w:pPr>
        <w:pStyle w:val="Paragraphedeliste"/>
      </w:pPr>
    </w:p>
    <w:p w14:paraId="0FEE3549" w14:textId="407EE78B" w:rsidR="00ED3ECB" w:rsidRDefault="00ED3ECB" w:rsidP="007A5EE2">
      <w:pPr>
        <w:pStyle w:val="Paragraphedeliste"/>
      </w:pPr>
    </w:p>
    <w:p w14:paraId="5F8597E9" w14:textId="77777777" w:rsidR="00ED3ECB" w:rsidRDefault="00ED3ECB" w:rsidP="007A5EE2">
      <w:pPr>
        <w:pStyle w:val="Paragraphedeliste"/>
      </w:pPr>
    </w:p>
    <w:p w14:paraId="42FE54A1" w14:textId="43502685" w:rsidR="004A034E" w:rsidRDefault="004A034E" w:rsidP="004A034E">
      <w:pPr>
        <w:pStyle w:val="Paragraphedeliste"/>
        <w:numPr>
          <w:ilvl w:val="0"/>
          <w:numId w:val="1"/>
        </w:numPr>
      </w:pPr>
      <w:r>
        <w:lastRenderedPageBreak/>
        <w:t>14,5</w:t>
      </w:r>
      <w:r w:rsidR="007A5EE2">
        <w:t xml:space="preserve"> = (0111,101)</w:t>
      </w:r>
      <w:r w:rsidR="007A5EE2">
        <w:rPr>
          <w:vertAlign w:val="subscript"/>
        </w:rPr>
        <w:t>2</w:t>
      </w:r>
    </w:p>
    <w:p w14:paraId="07421B42" w14:textId="0E1C6854" w:rsidR="007A5EE2" w:rsidRDefault="007A5EE2" w:rsidP="007A5EE2">
      <w:pPr>
        <w:pStyle w:val="Paragraphedeliste"/>
      </w:pP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7A5EE2" w14:paraId="3C774113" w14:textId="77777777" w:rsidTr="00780883">
        <w:tc>
          <w:tcPr>
            <w:tcW w:w="551" w:type="dxa"/>
            <w:vMerge w:val="restart"/>
          </w:tcPr>
          <w:p w14:paraId="4B2AD4C8" w14:textId="77777777" w:rsidR="007A5EE2" w:rsidRDefault="007A5EE2" w:rsidP="00780883">
            <w:r>
              <w:t>5</w:t>
            </w:r>
          </w:p>
          <w:p w14:paraId="4531E542" w14:textId="77777777" w:rsidR="007A5EE2" w:rsidRDefault="007A5EE2" w:rsidP="00780883">
            <w:r>
              <w:t>-4</w:t>
            </w:r>
          </w:p>
          <w:p w14:paraId="2634DE55" w14:textId="77777777" w:rsidR="007A5EE2" w:rsidRPr="00101730" w:rsidRDefault="007A5EE2" w:rsidP="00780883">
            <w:pPr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5542360C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68205C06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5B9A5023" w14:textId="77777777" w:rsidTr="00780883">
        <w:trPr>
          <w:gridAfter w:val="1"/>
          <w:wAfter w:w="425" w:type="dxa"/>
        </w:trPr>
        <w:tc>
          <w:tcPr>
            <w:tcW w:w="551" w:type="dxa"/>
            <w:vMerge/>
          </w:tcPr>
          <w:p w14:paraId="46084926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46EB0913" w14:textId="77777777" w:rsidR="007A5EE2" w:rsidRDefault="007A5EE2" w:rsidP="00780883">
            <w:pPr>
              <w:pStyle w:val="Paragraphedeliste"/>
              <w:ind w:left="0"/>
            </w:pPr>
            <w:r>
              <w:t xml:space="preserve"> 2</w:t>
            </w:r>
          </w:p>
          <w:p w14:paraId="41C808AD" w14:textId="77777777" w:rsidR="007A5EE2" w:rsidRDefault="007A5EE2" w:rsidP="00780883">
            <w:pPr>
              <w:pStyle w:val="Paragraphedeliste"/>
              <w:ind w:left="0"/>
            </w:pPr>
            <w:r>
              <w:t>-2</w:t>
            </w:r>
          </w:p>
          <w:p w14:paraId="3201A878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04A8D259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A5EE2" w14:paraId="05A1CA9E" w14:textId="77777777" w:rsidTr="00780883">
        <w:trPr>
          <w:gridAfter w:val="1"/>
          <w:wAfter w:w="425" w:type="dxa"/>
          <w:trHeight w:val="848"/>
        </w:trPr>
        <w:tc>
          <w:tcPr>
            <w:tcW w:w="551" w:type="dxa"/>
            <w:vMerge/>
          </w:tcPr>
          <w:p w14:paraId="4A012435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8D6E8C3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</w:tcPr>
          <w:p w14:paraId="57AC3CB5" w14:textId="77777777" w:rsidR="007A5EE2" w:rsidRPr="00190848" w:rsidRDefault="007A5EE2" w:rsidP="00780883">
            <w:pPr>
              <w:pStyle w:val="Paragraphedeliste"/>
              <w:ind w:left="0"/>
            </w:pPr>
            <w:r>
              <w:rPr>
                <w:b/>
                <w:bCs/>
              </w:rPr>
              <w:t>1</w:t>
            </w: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7A5EE2" w14:paraId="37AA4634" w14:textId="77777777" w:rsidTr="00780883">
        <w:tc>
          <w:tcPr>
            <w:tcW w:w="551" w:type="dxa"/>
            <w:vMerge w:val="restart"/>
          </w:tcPr>
          <w:p w14:paraId="6181588C" w14:textId="517D01A6" w:rsidR="007A5EE2" w:rsidRDefault="007A5EE2" w:rsidP="00780883">
            <w:pPr>
              <w:pStyle w:val="Paragraphedeliste"/>
              <w:ind w:left="0"/>
            </w:pPr>
            <w:r>
              <w:t>14</w:t>
            </w:r>
          </w:p>
          <w:p w14:paraId="3A2EE114" w14:textId="15D78855" w:rsidR="007A5EE2" w:rsidRDefault="007A5EE2" w:rsidP="00780883">
            <w:pPr>
              <w:pStyle w:val="Paragraphedeliste"/>
              <w:ind w:left="0"/>
            </w:pPr>
            <w:r>
              <w:t>-14</w:t>
            </w:r>
          </w:p>
          <w:p w14:paraId="337D9D86" w14:textId="5909B8B3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7510EEAD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25A14A40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4684E885" w14:textId="77777777" w:rsidTr="00780883">
        <w:tc>
          <w:tcPr>
            <w:tcW w:w="551" w:type="dxa"/>
            <w:vMerge/>
          </w:tcPr>
          <w:p w14:paraId="1A540146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23C19FBE" w14:textId="784944D7" w:rsidR="007A5EE2" w:rsidRDefault="007A5EE2" w:rsidP="00780883">
            <w:pPr>
              <w:pStyle w:val="Paragraphedeliste"/>
              <w:ind w:left="0"/>
            </w:pPr>
            <w:r>
              <w:t xml:space="preserve"> 7</w:t>
            </w:r>
          </w:p>
          <w:p w14:paraId="5619F02C" w14:textId="7251A9E5" w:rsidR="007A5EE2" w:rsidRDefault="007A5EE2" w:rsidP="00780883">
            <w:pPr>
              <w:pStyle w:val="Paragraphedeliste"/>
              <w:ind w:left="0"/>
            </w:pPr>
            <w:r>
              <w:t>-6</w:t>
            </w:r>
          </w:p>
          <w:p w14:paraId="3C1FB202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26FCD164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4BF9BAED" w14:textId="77777777" w:rsidR="007A5EE2" w:rsidRDefault="007A5EE2" w:rsidP="00780883">
            <w:pPr>
              <w:pStyle w:val="Paragraphedeliste"/>
              <w:ind w:left="0"/>
            </w:pPr>
          </w:p>
        </w:tc>
      </w:tr>
      <w:tr w:rsidR="007A5EE2" w14:paraId="1714BB72" w14:textId="77777777" w:rsidTr="00780883">
        <w:tc>
          <w:tcPr>
            <w:tcW w:w="551" w:type="dxa"/>
            <w:vMerge/>
          </w:tcPr>
          <w:p w14:paraId="73D908A9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82E2D22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4E86675D" w14:textId="20BCDA7A" w:rsidR="007A5EE2" w:rsidRDefault="007A5EE2" w:rsidP="00780883">
            <w:pPr>
              <w:pStyle w:val="Paragraphedeliste"/>
              <w:ind w:left="0"/>
            </w:pPr>
            <w:r>
              <w:t xml:space="preserve"> 3</w:t>
            </w:r>
          </w:p>
          <w:p w14:paraId="153837D9" w14:textId="77777777" w:rsidR="007A5EE2" w:rsidRDefault="007A5EE2" w:rsidP="00780883">
            <w:pPr>
              <w:pStyle w:val="Paragraphedeliste"/>
              <w:ind w:left="0"/>
            </w:pPr>
            <w:r>
              <w:t>-2</w:t>
            </w:r>
          </w:p>
          <w:p w14:paraId="28C34A3D" w14:textId="39B2E928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</w:tcPr>
          <w:p w14:paraId="6703C7CC" w14:textId="77777777" w:rsidR="007A5EE2" w:rsidRDefault="007A5EE2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7A5EE2" w14:paraId="7605766E" w14:textId="77777777" w:rsidTr="00780883">
        <w:trPr>
          <w:trHeight w:val="276"/>
        </w:trPr>
        <w:tc>
          <w:tcPr>
            <w:tcW w:w="551" w:type="dxa"/>
            <w:vMerge/>
          </w:tcPr>
          <w:p w14:paraId="1167D231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6F76A1B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CAE7283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7B6BEA39" w14:textId="77777777" w:rsidR="007A5EE2" w:rsidRPr="00815448" w:rsidRDefault="007A5EE2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</w:tr>
      <w:tr w:rsidR="007A5EE2" w14:paraId="556F445A" w14:textId="77777777" w:rsidTr="00780883">
        <w:trPr>
          <w:trHeight w:val="276"/>
        </w:trPr>
        <w:tc>
          <w:tcPr>
            <w:tcW w:w="551" w:type="dxa"/>
            <w:vMerge/>
          </w:tcPr>
          <w:p w14:paraId="4A9D3F30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0D8DFD91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B455116" w14:textId="77777777" w:rsidR="007A5EE2" w:rsidRDefault="007A5EE2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4D446F51" w14:textId="77777777" w:rsidR="007A5EE2" w:rsidRDefault="007A5EE2" w:rsidP="00780883">
            <w:pPr>
              <w:pStyle w:val="Paragraphedeliste"/>
              <w:ind w:left="0"/>
            </w:pPr>
          </w:p>
        </w:tc>
      </w:tr>
    </w:tbl>
    <w:p w14:paraId="72DB1E94" w14:textId="6145F38B" w:rsidR="007A5EE2" w:rsidRDefault="007A5EE2" w:rsidP="007A5EE2">
      <w:pPr>
        <w:pStyle w:val="Paragraphedeliste"/>
      </w:pPr>
    </w:p>
    <w:p w14:paraId="1B24EE8D" w14:textId="40632184" w:rsidR="009640BA" w:rsidRDefault="00615684" w:rsidP="00615684">
      <w:r>
        <w:tab/>
      </w:r>
    </w:p>
    <w:p w14:paraId="67A51253" w14:textId="10F9F2D4" w:rsidR="00101730" w:rsidRDefault="004A034E" w:rsidP="00101730">
      <w:pPr>
        <w:pStyle w:val="Paragraphedeliste"/>
        <w:numPr>
          <w:ilvl w:val="0"/>
          <w:numId w:val="1"/>
        </w:numPr>
      </w:pPr>
      <w:r>
        <w:t>30,5</w:t>
      </w:r>
      <w:r w:rsidR="00101730">
        <w:t xml:space="preserve"> </w:t>
      </w:r>
      <w:r w:rsidR="00190848">
        <w:t xml:space="preserve"> = (01111,101)</w:t>
      </w:r>
      <w:r w:rsidR="00190848" w:rsidRPr="00190848">
        <w:rPr>
          <w:vertAlign w:val="subscript"/>
        </w:rPr>
        <w:t>2</w:t>
      </w:r>
    </w:p>
    <w:p w14:paraId="17F2DDA2" w14:textId="2C665501" w:rsidR="00190848" w:rsidRDefault="00190848" w:rsidP="00190848">
      <w:pPr>
        <w:pStyle w:val="Paragraphedeliste"/>
      </w:pPr>
    </w:p>
    <w:p w14:paraId="6CD7D37D" w14:textId="77777777" w:rsidR="00615684" w:rsidRDefault="00615684" w:rsidP="00190848">
      <w:pPr>
        <w:pStyle w:val="Paragraphedeliste"/>
      </w:pP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101730" w14:paraId="2F64C551" w14:textId="77777777" w:rsidTr="00780883">
        <w:tc>
          <w:tcPr>
            <w:tcW w:w="551" w:type="dxa"/>
            <w:vMerge w:val="restart"/>
          </w:tcPr>
          <w:p w14:paraId="0D896417" w14:textId="77777777" w:rsidR="00101730" w:rsidRDefault="00101730" w:rsidP="00101730">
            <w:r>
              <w:t>5</w:t>
            </w:r>
          </w:p>
          <w:p w14:paraId="6AD179E7" w14:textId="76CC9434" w:rsidR="00101730" w:rsidRDefault="00101730" w:rsidP="00101730">
            <w:r>
              <w:t>-</w:t>
            </w:r>
            <w:r w:rsidR="00190848">
              <w:t>4</w:t>
            </w:r>
          </w:p>
          <w:p w14:paraId="013E91ED" w14:textId="77777777" w:rsidR="00101730" w:rsidRPr="00101730" w:rsidRDefault="00101730" w:rsidP="00101730">
            <w:pPr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5870E014" w14:textId="77777777" w:rsidR="00101730" w:rsidRDefault="0010173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7D5134D5" w14:textId="77777777" w:rsidR="00101730" w:rsidRDefault="00101730" w:rsidP="00780883">
            <w:pPr>
              <w:pStyle w:val="Paragraphedeliste"/>
              <w:ind w:left="0"/>
            </w:pPr>
          </w:p>
        </w:tc>
      </w:tr>
      <w:tr w:rsidR="00190848" w14:paraId="4B8A2579" w14:textId="77777777" w:rsidTr="00190848">
        <w:trPr>
          <w:gridAfter w:val="1"/>
          <w:wAfter w:w="425" w:type="dxa"/>
        </w:trPr>
        <w:tc>
          <w:tcPr>
            <w:tcW w:w="551" w:type="dxa"/>
            <w:vMerge/>
          </w:tcPr>
          <w:p w14:paraId="47F28AAB" w14:textId="77777777" w:rsidR="00190848" w:rsidRDefault="00190848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3EBE9E95" w14:textId="41EF7120" w:rsidR="00190848" w:rsidRDefault="00190848" w:rsidP="00780883">
            <w:pPr>
              <w:pStyle w:val="Paragraphedeliste"/>
              <w:ind w:left="0"/>
            </w:pPr>
            <w:r>
              <w:t xml:space="preserve"> 2</w:t>
            </w:r>
          </w:p>
          <w:p w14:paraId="31D69984" w14:textId="668F9223" w:rsidR="00190848" w:rsidRDefault="00190848" w:rsidP="00780883">
            <w:pPr>
              <w:pStyle w:val="Paragraphedeliste"/>
              <w:ind w:left="0"/>
            </w:pPr>
            <w:r>
              <w:t>-2</w:t>
            </w:r>
          </w:p>
          <w:p w14:paraId="10CC1933" w14:textId="17352BD1" w:rsidR="00190848" w:rsidRPr="00815448" w:rsidRDefault="00190848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00EF6E81" w14:textId="77777777" w:rsidR="00190848" w:rsidRDefault="00190848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190848" w14:paraId="4A92C7D1" w14:textId="77777777" w:rsidTr="00190848">
        <w:trPr>
          <w:gridAfter w:val="1"/>
          <w:wAfter w:w="425" w:type="dxa"/>
          <w:trHeight w:val="848"/>
        </w:trPr>
        <w:tc>
          <w:tcPr>
            <w:tcW w:w="551" w:type="dxa"/>
            <w:vMerge/>
          </w:tcPr>
          <w:p w14:paraId="0DCC744B" w14:textId="77777777" w:rsidR="00190848" w:rsidRDefault="00190848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779612D8" w14:textId="77777777" w:rsidR="00190848" w:rsidRDefault="00190848" w:rsidP="00780883">
            <w:pPr>
              <w:pStyle w:val="Paragraphedeliste"/>
              <w:ind w:left="0"/>
            </w:pPr>
          </w:p>
        </w:tc>
        <w:tc>
          <w:tcPr>
            <w:tcW w:w="567" w:type="dxa"/>
          </w:tcPr>
          <w:p w14:paraId="5A563603" w14:textId="1A9AEF70" w:rsidR="00190848" w:rsidRPr="00190848" w:rsidRDefault="00190848" w:rsidP="00780883">
            <w:pPr>
              <w:pStyle w:val="Paragraphedeliste"/>
              <w:ind w:left="0"/>
            </w:pPr>
            <w:r>
              <w:rPr>
                <w:b/>
                <w:bCs/>
              </w:rPr>
              <w:t>1</w:t>
            </w: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</w:tblGrid>
      <w:tr w:rsidR="00101730" w14:paraId="2B2F2BCE" w14:textId="5E4CCE14" w:rsidTr="00101730">
        <w:tc>
          <w:tcPr>
            <w:tcW w:w="551" w:type="dxa"/>
            <w:vMerge w:val="restart"/>
          </w:tcPr>
          <w:p w14:paraId="101F87E7" w14:textId="4112C978" w:rsidR="00101730" w:rsidRDefault="00101730" w:rsidP="00780883">
            <w:pPr>
              <w:pStyle w:val="Paragraphedeliste"/>
              <w:ind w:left="0"/>
            </w:pPr>
            <w:r>
              <w:t>30</w:t>
            </w:r>
          </w:p>
          <w:p w14:paraId="24AD6576" w14:textId="50262FFA" w:rsidR="00101730" w:rsidRDefault="00101730" w:rsidP="00780883">
            <w:pPr>
              <w:pStyle w:val="Paragraphedeliste"/>
              <w:ind w:left="0"/>
            </w:pPr>
            <w:r>
              <w:t>-30</w:t>
            </w:r>
          </w:p>
          <w:p w14:paraId="2B1A30B7" w14:textId="245717EE" w:rsidR="00101730" w:rsidRPr="00815448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26CBB5F2" w14:textId="77777777" w:rsidR="00101730" w:rsidRDefault="0010173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700FDA1B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  <w:tcBorders>
              <w:top w:val="nil"/>
              <w:left w:val="nil"/>
              <w:right w:val="nil"/>
            </w:tcBorders>
          </w:tcPr>
          <w:p w14:paraId="438ABB05" w14:textId="77777777" w:rsidR="00101730" w:rsidRDefault="00101730" w:rsidP="00780883">
            <w:pPr>
              <w:pStyle w:val="Paragraphedeliste"/>
              <w:ind w:left="0"/>
            </w:pPr>
          </w:p>
        </w:tc>
      </w:tr>
      <w:tr w:rsidR="00101730" w14:paraId="35920C57" w14:textId="3C357BEB" w:rsidTr="00101730">
        <w:tc>
          <w:tcPr>
            <w:tcW w:w="551" w:type="dxa"/>
            <w:vMerge/>
          </w:tcPr>
          <w:p w14:paraId="4BB04A30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451AF0CC" w14:textId="6EC0E642" w:rsidR="00101730" w:rsidRDefault="00101730" w:rsidP="00780883">
            <w:pPr>
              <w:pStyle w:val="Paragraphedeliste"/>
              <w:ind w:left="0"/>
            </w:pPr>
            <w:r>
              <w:t xml:space="preserve"> 15</w:t>
            </w:r>
          </w:p>
          <w:p w14:paraId="3594A863" w14:textId="3C3DCE11" w:rsidR="00101730" w:rsidRDefault="00101730" w:rsidP="00780883">
            <w:pPr>
              <w:pStyle w:val="Paragraphedeliste"/>
              <w:ind w:left="0"/>
            </w:pPr>
            <w:r>
              <w:t>-14</w:t>
            </w:r>
          </w:p>
          <w:p w14:paraId="230CB57C" w14:textId="77777777" w:rsidR="00101730" w:rsidRPr="00815448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399B0F85" w14:textId="77777777" w:rsidR="00101730" w:rsidRDefault="0010173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0CAF2102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  <w:tcBorders>
              <w:left w:val="nil"/>
              <w:right w:val="nil"/>
            </w:tcBorders>
          </w:tcPr>
          <w:p w14:paraId="6ADFBCB0" w14:textId="77777777" w:rsidR="00101730" w:rsidRDefault="00101730" w:rsidP="00780883">
            <w:pPr>
              <w:pStyle w:val="Paragraphedeliste"/>
              <w:ind w:left="0"/>
            </w:pPr>
          </w:p>
        </w:tc>
      </w:tr>
      <w:tr w:rsidR="00101730" w14:paraId="746B7123" w14:textId="24568F5F" w:rsidTr="00101730">
        <w:tc>
          <w:tcPr>
            <w:tcW w:w="551" w:type="dxa"/>
            <w:vMerge/>
          </w:tcPr>
          <w:p w14:paraId="3EF02B70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EBF4C9E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2BEB1693" w14:textId="5874967A" w:rsidR="00101730" w:rsidRDefault="00101730" w:rsidP="00780883">
            <w:pPr>
              <w:pStyle w:val="Paragraphedeliste"/>
              <w:ind w:left="0"/>
            </w:pPr>
            <w:r>
              <w:t xml:space="preserve"> 7</w:t>
            </w:r>
          </w:p>
          <w:p w14:paraId="74CDE2AF" w14:textId="074E18B2" w:rsidR="00101730" w:rsidRDefault="00101730" w:rsidP="00780883">
            <w:pPr>
              <w:pStyle w:val="Paragraphedeliste"/>
              <w:ind w:left="0"/>
            </w:pPr>
            <w:r>
              <w:t>-6</w:t>
            </w:r>
          </w:p>
          <w:p w14:paraId="197E5940" w14:textId="1DA8C33E" w:rsidR="00101730" w:rsidRPr="00815448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</w:tcPr>
          <w:p w14:paraId="1F32A187" w14:textId="77777777" w:rsidR="00101730" w:rsidRDefault="00101730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vMerge/>
            <w:tcBorders>
              <w:right w:val="nil"/>
            </w:tcBorders>
          </w:tcPr>
          <w:p w14:paraId="27C6E47D" w14:textId="77777777" w:rsidR="00101730" w:rsidRDefault="00101730" w:rsidP="00780883">
            <w:pPr>
              <w:pStyle w:val="Paragraphedeliste"/>
              <w:ind w:left="0"/>
            </w:pPr>
          </w:p>
        </w:tc>
      </w:tr>
      <w:tr w:rsidR="00101730" w14:paraId="1A6C1552" w14:textId="14385300" w:rsidTr="00780883">
        <w:trPr>
          <w:trHeight w:val="276"/>
        </w:trPr>
        <w:tc>
          <w:tcPr>
            <w:tcW w:w="551" w:type="dxa"/>
            <w:vMerge/>
          </w:tcPr>
          <w:p w14:paraId="58E0354A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C692F2D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A439C46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00F2B2B9" w14:textId="75EC1AD7" w:rsidR="00101730" w:rsidRPr="00101730" w:rsidRDefault="00101730" w:rsidP="00780883">
            <w:pPr>
              <w:pStyle w:val="Paragraphedeliste"/>
              <w:ind w:left="0"/>
            </w:pPr>
            <w:r w:rsidRPr="00101730">
              <w:t xml:space="preserve"> 3</w:t>
            </w:r>
          </w:p>
          <w:p w14:paraId="7A156523" w14:textId="77777777" w:rsidR="00101730" w:rsidRPr="00101730" w:rsidRDefault="00101730" w:rsidP="00780883">
            <w:pPr>
              <w:pStyle w:val="Paragraphedeliste"/>
              <w:ind w:left="0"/>
            </w:pPr>
            <w:r w:rsidRPr="00101730">
              <w:t>-2</w:t>
            </w:r>
          </w:p>
          <w:p w14:paraId="6ECF1BD8" w14:textId="21D5F89C" w:rsidR="00101730" w:rsidRPr="00815448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</w:tcPr>
          <w:p w14:paraId="4FD4D455" w14:textId="48BE091F" w:rsidR="00101730" w:rsidRPr="00101730" w:rsidRDefault="00101730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101730" w14:paraId="1F634B63" w14:textId="32E29699" w:rsidTr="00780883">
        <w:trPr>
          <w:trHeight w:val="276"/>
        </w:trPr>
        <w:tc>
          <w:tcPr>
            <w:tcW w:w="551" w:type="dxa"/>
            <w:vMerge/>
          </w:tcPr>
          <w:p w14:paraId="3F7ABB56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271B632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F6781D8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00ED019B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39B83DA1" w14:textId="3D70CC6B" w:rsidR="00101730" w:rsidRPr="00101730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</w:tr>
    </w:tbl>
    <w:p w14:paraId="1EED37FB" w14:textId="360992CE" w:rsidR="00101730" w:rsidRDefault="00101730" w:rsidP="00101730">
      <w:pPr>
        <w:pStyle w:val="Paragraphedeliste"/>
      </w:pPr>
    </w:p>
    <w:p w14:paraId="2851B81D" w14:textId="77777777" w:rsidR="00615684" w:rsidRDefault="00615684" w:rsidP="00101730">
      <w:pPr>
        <w:pStyle w:val="Paragraphedeliste"/>
      </w:pPr>
    </w:p>
    <w:p w14:paraId="077E7B2A" w14:textId="03DCAE00" w:rsidR="004A034E" w:rsidRDefault="004A034E" w:rsidP="004A034E">
      <w:pPr>
        <w:pStyle w:val="Paragraphedeliste"/>
        <w:numPr>
          <w:ilvl w:val="0"/>
          <w:numId w:val="1"/>
        </w:numPr>
      </w:pPr>
      <w:r>
        <w:fldChar w:fldCharType="begin"/>
      </w:r>
      <w:r>
        <w:instrText xml:space="preserve"> EQ \s\do2(\f(11;16))</w:instrText>
      </w:r>
      <w:r>
        <w:fldChar w:fldCharType="end"/>
      </w:r>
      <w:r w:rsidR="00101730">
        <w:t xml:space="preserve"> = (1101,00001)</w:t>
      </w:r>
      <w:r w:rsidR="00101730">
        <w:rPr>
          <w:vertAlign w:val="subscript"/>
        </w:rPr>
        <w:t>2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  <w:gridCol w:w="425"/>
        <w:gridCol w:w="425"/>
      </w:tblGrid>
      <w:tr w:rsidR="006E2A1C" w14:paraId="14016315" w14:textId="7B8C557F" w:rsidTr="006E2A1C">
        <w:tc>
          <w:tcPr>
            <w:tcW w:w="551" w:type="dxa"/>
            <w:vMerge w:val="restart"/>
          </w:tcPr>
          <w:p w14:paraId="6A206C28" w14:textId="2CA7C52D" w:rsidR="006E2A1C" w:rsidRDefault="006E2A1C" w:rsidP="006E2A1C">
            <w:r>
              <w:t>16</w:t>
            </w:r>
          </w:p>
          <w:p w14:paraId="78E22633" w14:textId="3EC7E0D0" w:rsidR="006E2A1C" w:rsidRDefault="006E2A1C" w:rsidP="006E2A1C">
            <w:r>
              <w:t>-16</w:t>
            </w:r>
          </w:p>
          <w:p w14:paraId="16E07368" w14:textId="7B4FB2CE" w:rsidR="006E2A1C" w:rsidRPr="006E2A1C" w:rsidRDefault="006E2A1C" w:rsidP="006E2A1C">
            <w:pPr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3BB82071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21C169B7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1B8D3E9" w14:textId="77777777" w:rsidR="006E2A1C" w:rsidRDefault="006E2A1C" w:rsidP="00780883">
            <w:pPr>
              <w:pStyle w:val="Paragraphedeliste"/>
              <w:ind w:left="0"/>
            </w:pPr>
          </w:p>
        </w:tc>
      </w:tr>
      <w:tr w:rsidR="006E2A1C" w14:paraId="786FFB97" w14:textId="3AA66557" w:rsidTr="006E2A1C">
        <w:tc>
          <w:tcPr>
            <w:tcW w:w="551" w:type="dxa"/>
            <w:vMerge/>
          </w:tcPr>
          <w:p w14:paraId="1442C8B1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6119DA48" w14:textId="74096B4F" w:rsidR="006E2A1C" w:rsidRDefault="006E2A1C" w:rsidP="00780883">
            <w:pPr>
              <w:pStyle w:val="Paragraphedeliste"/>
              <w:ind w:left="0"/>
            </w:pPr>
            <w:r>
              <w:t xml:space="preserve"> 8</w:t>
            </w:r>
          </w:p>
          <w:p w14:paraId="37D7EDE6" w14:textId="0B7A3618" w:rsidR="006E2A1C" w:rsidRDefault="006E2A1C" w:rsidP="00780883">
            <w:pPr>
              <w:pStyle w:val="Paragraphedeliste"/>
              <w:ind w:left="0"/>
            </w:pPr>
            <w:r>
              <w:t>-8</w:t>
            </w:r>
          </w:p>
          <w:p w14:paraId="71CE600D" w14:textId="64229A6D" w:rsidR="006E2A1C" w:rsidRPr="00815448" w:rsidRDefault="006E2A1C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567" w:type="dxa"/>
          </w:tcPr>
          <w:p w14:paraId="1547C837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7DD89242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85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1C8A9053" w14:textId="77777777" w:rsidR="006E2A1C" w:rsidRDefault="006E2A1C" w:rsidP="00780883">
            <w:pPr>
              <w:pStyle w:val="Paragraphedeliste"/>
              <w:ind w:left="0"/>
            </w:pPr>
          </w:p>
        </w:tc>
      </w:tr>
      <w:tr w:rsidR="006E2A1C" w14:paraId="7BC56CFF" w14:textId="0ACF9234" w:rsidTr="006E2A1C">
        <w:tc>
          <w:tcPr>
            <w:tcW w:w="551" w:type="dxa"/>
            <w:vMerge/>
          </w:tcPr>
          <w:p w14:paraId="7B13B561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E224F3D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45469A85" w14:textId="068B5A2F" w:rsidR="006E2A1C" w:rsidRDefault="006E2A1C" w:rsidP="00780883">
            <w:pPr>
              <w:pStyle w:val="Paragraphedeliste"/>
              <w:ind w:left="0"/>
            </w:pPr>
            <w:r>
              <w:t xml:space="preserve"> 4</w:t>
            </w:r>
          </w:p>
          <w:p w14:paraId="40A2C578" w14:textId="5DE45C45" w:rsidR="006E2A1C" w:rsidRDefault="006E2A1C" w:rsidP="00780883">
            <w:pPr>
              <w:pStyle w:val="Paragraphedeliste"/>
              <w:ind w:left="0"/>
            </w:pPr>
            <w:r>
              <w:t>-</w:t>
            </w:r>
            <w:r w:rsidR="00101730">
              <w:t>4</w:t>
            </w:r>
          </w:p>
          <w:p w14:paraId="3F7E6EAD" w14:textId="592D93DB" w:rsidR="006E2A1C" w:rsidRPr="00815448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7068B3C5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850" w:type="dxa"/>
            <w:gridSpan w:val="2"/>
            <w:vMerge/>
            <w:tcBorders>
              <w:top w:val="nil"/>
              <w:bottom w:val="nil"/>
              <w:right w:val="nil"/>
            </w:tcBorders>
          </w:tcPr>
          <w:p w14:paraId="58288465" w14:textId="77777777" w:rsidR="006E2A1C" w:rsidRDefault="006E2A1C" w:rsidP="00780883">
            <w:pPr>
              <w:pStyle w:val="Paragraphedeliste"/>
              <w:ind w:left="0"/>
            </w:pPr>
          </w:p>
        </w:tc>
      </w:tr>
      <w:tr w:rsidR="00101730" w14:paraId="5A144AA0" w14:textId="256BF6AD" w:rsidTr="00101730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5FF36A25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83C02DB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146573C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5E657353" w14:textId="77777777" w:rsidR="00101730" w:rsidRDefault="00101730" w:rsidP="00780883">
            <w:pPr>
              <w:pStyle w:val="Paragraphedeliste"/>
              <w:ind w:left="0"/>
            </w:pPr>
            <w:r>
              <w:t xml:space="preserve"> </w:t>
            </w:r>
            <w:r w:rsidRPr="00101730">
              <w:t>2</w:t>
            </w:r>
          </w:p>
          <w:p w14:paraId="6440CA09" w14:textId="77777777" w:rsidR="00101730" w:rsidRDefault="00101730" w:rsidP="00780883">
            <w:pPr>
              <w:pStyle w:val="Paragraphedeliste"/>
              <w:ind w:left="0"/>
            </w:pPr>
            <w:r>
              <w:t>-2</w:t>
            </w:r>
          </w:p>
          <w:p w14:paraId="128D842C" w14:textId="24939590" w:rsidR="00101730" w:rsidRPr="00101730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23A0A843" w14:textId="353A91AF" w:rsidR="00101730" w:rsidRPr="006E2A1C" w:rsidRDefault="00101730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101730" w14:paraId="5C6E4E4E" w14:textId="582EBAB0" w:rsidTr="00101730">
        <w:trPr>
          <w:gridAfter w:val="1"/>
          <w:wAfter w:w="425" w:type="dxa"/>
          <w:trHeight w:val="276"/>
        </w:trPr>
        <w:tc>
          <w:tcPr>
            <w:tcW w:w="551" w:type="dxa"/>
            <w:vMerge/>
          </w:tcPr>
          <w:p w14:paraId="577FB045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89A203B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BD3571E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65C1F203" w14:textId="77777777" w:rsidR="00101730" w:rsidRDefault="00101730" w:rsidP="00780883">
            <w:pPr>
              <w:pStyle w:val="Paragraphedeliste"/>
              <w:ind w:left="0"/>
            </w:pPr>
          </w:p>
        </w:tc>
        <w:tc>
          <w:tcPr>
            <w:tcW w:w="425" w:type="dxa"/>
          </w:tcPr>
          <w:p w14:paraId="41242387" w14:textId="4CDD7B12" w:rsidR="00101730" w:rsidRPr="00101730" w:rsidRDefault="00101730" w:rsidP="00780883">
            <w:pPr>
              <w:pStyle w:val="Paragraphedeliste"/>
              <w:ind w:left="0"/>
              <w:rPr>
                <w:b/>
                <w:bCs/>
              </w:rPr>
            </w:pPr>
            <w:r w:rsidRPr="00101730">
              <w:rPr>
                <w:b/>
                <w:bCs/>
              </w:rPr>
              <w:t>1</w:t>
            </w: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6E2A1C" w14:paraId="7227F5AD" w14:textId="77777777" w:rsidTr="00780883">
        <w:tc>
          <w:tcPr>
            <w:tcW w:w="551" w:type="dxa"/>
            <w:vMerge w:val="restart"/>
          </w:tcPr>
          <w:p w14:paraId="0EBEF1C9" w14:textId="77777777" w:rsidR="006E2A1C" w:rsidRDefault="006E2A1C" w:rsidP="00780883">
            <w:pPr>
              <w:pStyle w:val="Paragraphedeliste"/>
              <w:ind w:left="0"/>
            </w:pPr>
            <w:r>
              <w:t>11</w:t>
            </w:r>
          </w:p>
          <w:p w14:paraId="4E4E71A1" w14:textId="77777777" w:rsidR="006E2A1C" w:rsidRDefault="006E2A1C" w:rsidP="00780883">
            <w:pPr>
              <w:pStyle w:val="Paragraphedeliste"/>
              <w:ind w:left="0"/>
            </w:pPr>
            <w:r>
              <w:t>-10</w:t>
            </w:r>
          </w:p>
          <w:p w14:paraId="3269FD83" w14:textId="77777777" w:rsidR="006E2A1C" w:rsidRPr="00815448" w:rsidRDefault="006E2A1C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272F6422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60212226" w14:textId="77777777" w:rsidR="006E2A1C" w:rsidRDefault="006E2A1C" w:rsidP="00780883">
            <w:pPr>
              <w:pStyle w:val="Paragraphedeliste"/>
              <w:ind w:left="0"/>
            </w:pPr>
          </w:p>
        </w:tc>
      </w:tr>
      <w:tr w:rsidR="006E2A1C" w14:paraId="7BEA76F2" w14:textId="77777777" w:rsidTr="00780883">
        <w:tc>
          <w:tcPr>
            <w:tcW w:w="551" w:type="dxa"/>
            <w:vMerge/>
          </w:tcPr>
          <w:p w14:paraId="0208E0F1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29AA3107" w14:textId="77777777" w:rsidR="006E2A1C" w:rsidRDefault="006E2A1C" w:rsidP="00780883">
            <w:pPr>
              <w:pStyle w:val="Paragraphedeliste"/>
              <w:ind w:left="0"/>
            </w:pPr>
            <w:r>
              <w:t xml:space="preserve"> 5</w:t>
            </w:r>
          </w:p>
          <w:p w14:paraId="0127AB39" w14:textId="77777777" w:rsidR="006E2A1C" w:rsidRDefault="006E2A1C" w:rsidP="00780883">
            <w:pPr>
              <w:pStyle w:val="Paragraphedeliste"/>
              <w:ind w:left="0"/>
            </w:pPr>
            <w:r>
              <w:t>-4</w:t>
            </w:r>
          </w:p>
          <w:p w14:paraId="69E04D5F" w14:textId="77777777" w:rsidR="006E2A1C" w:rsidRPr="00815448" w:rsidRDefault="006E2A1C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5D052109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28D12E50" w14:textId="77777777" w:rsidR="006E2A1C" w:rsidRDefault="006E2A1C" w:rsidP="00780883">
            <w:pPr>
              <w:pStyle w:val="Paragraphedeliste"/>
              <w:ind w:left="0"/>
            </w:pPr>
          </w:p>
        </w:tc>
      </w:tr>
      <w:tr w:rsidR="006E2A1C" w14:paraId="3E3F3529" w14:textId="77777777" w:rsidTr="00780883">
        <w:tc>
          <w:tcPr>
            <w:tcW w:w="551" w:type="dxa"/>
            <w:vMerge/>
          </w:tcPr>
          <w:p w14:paraId="6CE2117B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37C5875B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2FE688A6" w14:textId="77777777" w:rsidR="006E2A1C" w:rsidRDefault="006E2A1C" w:rsidP="00780883">
            <w:pPr>
              <w:pStyle w:val="Paragraphedeliste"/>
              <w:ind w:left="0"/>
            </w:pPr>
            <w:r>
              <w:t xml:space="preserve"> 2</w:t>
            </w:r>
          </w:p>
          <w:p w14:paraId="3A1512EF" w14:textId="77777777" w:rsidR="006E2A1C" w:rsidRDefault="006E2A1C" w:rsidP="00780883">
            <w:pPr>
              <w:pStyle w:val="Paragraphedeliste"/>
              <w:ind w:left="0"/>
            </w:pPr>
            <w:r>
              <w:t>-2</w:t>
            </w:r>
          </w:p>
          <w:p w14:paraId="5584315E" w14:textId="77777777" w:rsidR="006E2A1C" w:rsidRPr="00815448" w:rsidRDefault="006E2A1C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4B66B51F" w14:textId="77777777" w:rsidR="006E2A1C" w:rsidRDefault="006E2A1C" w:rsidP="00780883">
            <w:pPr>
              <w:pStyle w:val="Paragraphedeliste"/>
              <w:ind w:left="0"/>
            </w:pPr>
            <w:r>
              <w:t>2</w:t>
            </w:r>
          </w:p>
        </w:tc>
      </w:tr>
      <w:tr w:rsidR="006E2A1C" w14:paraId="52573CBC" w14:textId="77777777" w:rsidTr="00780883">
        <w:trPr>
          <w:trHeight w:val="276"/>
        </w:trPr>
        <w:tc>
          <w:tcPr>
            <w:tcW w:w="551" w:type="dxa"/>
            <w:vMerge/>
          </w:tcPr>
          <w:p w14:paraId="19E74A00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90EAF40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3660E82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1D47460E" w14:textId="77777777" w:rsidR="006E2A1C" w:rsidRPr="00815448" w:rsidRDefault="006E2A1C" w:rsidP="00780883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</w:tr>
      <w:tr w:rsidR="006E2A1C" w14:paraId="1521548A" w14:textId="77777777" w:rsidTr="00780883">
        <w:trPr>
          <w:trHeight w:val="276"/>
        </w:trPr>
        <w:tc>
          <w:tcPr>
            <w:tcW w:w="551" w:type="dxa"/>
            <w:vMerge/>
          </w:tcPr>
          <w:p w14:paraId="77C1D43B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1F7D6C4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7BF6F670" w14:textId="77777777" w:rsidR="006E2A1C" w:rsidRDefault="006E2A1C" w:rsidP="00780883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4C5933B4" w14:textId="77777777" w:rsidR="006E2A1C" w:rsidRDefault="006E2A1C" w:rsidP="00780883">
            <w:pPr>
              <w:pStyle w:val="Paragraphedeliste"/>
              <w:ind w:left="0"/>
            </w:pPr>
          </w:p>
        </w:tc>
      </w:tr>
    </w:tbl>
    <w:p w14:paraId="70A83D70" w14:textId="07738615" w:rsidR="006E2A1C" w:rsidRDefault="006E2A1C" w:rsidP="006E2A1C">
      <w:pPr>
        <w:pStyle w:val="Paragraphedeliste"/>
      </w:pPr>
    </w:p>
    <w:p w14:paraId="75EB9783" w14:textId="77777777" w:rsidR="006E2A1C" w:rsidRDefault="006E2A1C" w:rsidP="006E2A1C">
      <w:pPr>
        <w:pStyle w:val="Paragraphedeliste"/>
      </w:pPr>
    </w:p>
    <w:p w14:paraId="0438557B" w14:textId="578D89FB" w:rsidR="004A034E" w:rsidRDefault="004A034E" w:rsidP="004A034E">
      <w:pPr>
        <w:pStyle w:val="Paragraphedeliste"/>
        <w:numPr>
          <w:ilvl w:val="0"/>
          <w:numId w:val="1"/>
        </w:numPr>
      </w:pPr>
      <w:r>
        <w:fldChar w:fldCharType="begin"/>
      </w:r>
      <w:r>
        <w:instrText xml:space="preserve"> EQ \s\do2(\f(11;15))</w:instrText>
      </w:r>
      <w:r>
        <w:fldChar w:fldCharType="end"/>
      </w:r>
      <w:r w:rsidR="00815448">
        <w:t xml:space="preserve"> = </w:t>
      </w:r>
      <w:r w:rsidR="006E2A1C">
        <w:t>(</w:t>
      </w:r>
      <w:r w:rsidR="00815448">
        <w:t>1101,</w:t>
      </w:r>
      <w:r w:rsidR="006E2A1C">
        <w:t>1111)</w:t>
      </w:r>
      <w:r w:rsidR="006E2A1C">
        <w:rPr>
          <w:vertAlign w:val="subscript"/>
        </w:rPr>
        <w:t>2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815448" w14:paraId="5808C5AF" w14:textId="77777777" w:rsidTr="00815448">
        <w:tc>
          <w:tcPr>
            <w:tcW w:w="551" w:type="dxa"/>
            <w:vMerge w:val="restart"/>
          </w:tcPr>
          <w:p w14:paraId="07F9625D" w14:textId="32AC412D" w:rsidR="00815448" w:rsidRDefault="00815448" w:rsidP="00514686">
            <w:pPr>
              <w:pStyle w:val="Paragraphedeliste"/>
              <w:ind w:left="0"/>
            </w:pPr>
            <w:r>
              <w:t xml:space="preserve"> 15</w:t>
            </w:r>
          </w:p>
          <w:p w14:paraId="5E1F7D90" w14:textId="18D520A6" w:rsidR="00815448" w:rsidRDefault="00815448" w:rsidP="00514686">
            <w:pPr>
              <w:pStyle w:val="Paragraphedeliste"/>
              <w:ind w:left="0"/>
            </w:pPr>
            <w:r>
              <w:t>-</w:t>
            </w:r>
            <w:r w:rsidR="006E2A1C">
              <w:t>14</w:t>
            </w:r>
          </w:p>
          <w:p w14:paraId="067C6AB9" w14:textId="7920DA25" w:rsidR="00815448" w:rsidRPr="00815448" w:rsidRDefault="00815448" w:rsidP="00514686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6E16E397" w14:textId="20D21B01" w:rsidR="00815448" w:rsidRDefault="00815448" w:rsidP="00514686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72E8EF9B" w14:textId="77777777" w:rsidR="00815448" w:rsidRDefault="00815448" w:rsidP="00514686">
            <w:pPr>
              <w:pStyle w:val="Paragraphedeliste"/>
              <w:ind w:left="0"/>
            </w:pPr>
          </w:p>
        </w:tc>
      </w:tr>
      <w:tr w:rsidR="00815448" w14:paraId="2F185449" w14:textId="77777777" w:rsidTr="00815448">
        <w:tc>
          <w:tcPr>
            <w:tcW w:w="551" w:type="dxa"/>
            <w:vMerge/>
          </w:tcPr>
          <w:p w14:paraId="6394AD1A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1F5B4A33" w14:textId="44E6C254" w:rsidR="00815448" w:rsidRDefault="00815448" w:rsidP="00514686">
            <w:pPr>
              <w:pStyle w:val="Paragraphedeliste"/>
              <w:ind w:left="0"/>
            </w:pPr>
            <w:r>
              <w:t xml:space="preserve"> </w:t>
            </w:r>
            <w:r w:rsidR="006E2A1C">
              <w:t>7</w:t>
            </w:r>
          </w:p>
          <w:p w14:paraId="302FBBC2" w14:textId="6BA8D606" w:rsidR="00815448" w:rsidRDefault="00815448" w:rsidP="00514686">
            <w:pPr>
              <w:pStyle w:val="Paragraphedeliste"/>
              <w:ind w:left="0"/>
            </w:pPr>
            <w:r>
              <w:t>-</w:t>
            </w:r>
            <w:r w:rsidR="006E2A1C">
              <w:t>6</w:t>
            </w:r>
          </w:p>
          <w:p w14:paraId="59C1B92D" w14:textId="3242CF2E" w:rsidR="00815448" w:rsidRPr="00815448" w:rsidRDefault="00815448" w:rsidP="00514686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77E9E16A" w14:textId="338ED146" w:rsidR="00815448" w:rsidRDefault="00815448" w:rsidP="00514686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62799931" w14:textId="77777777" w:rsidR="00815448" w:rsidRDefault="00815448" w:rsidP="00514686">
            <w:pPr>
              <w:pStyle w:val="Paragraphedeliste"/>
              <w:ind w:left="0"/>
            </w:pPr>
          </w:p>
        </w:tc>
      </w:tr>
      <w:tr w:rsidR="00815448" w14:paraId="54CA3349" w14:textId="77777777" w:rsidTr="00815448">
        <w:tc>
          <w:tcPr>
            <w:tcW w:w="551" w:type="dxa"/>
            <w:vMerge/>
          </w:tcPr>
          <w:p w14:paraId="536648AA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5FE7AED" w14:textId="55E6C02C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7C7582D2" w14:textId="56C31662" w:rsidR="00815448" w:rsidRDefault="00815448" w:rsidP="00514686">
            <w:pPr>
              <w:pStyle w:val="Paragraphedeliste"/>
              <w:ind w:left="0"/>
            </w:pPr>
            <w:r>
              <w:t xml:space="preserve"> </w:t>
            </w:r>
            <w:r w:rsidR="006E2A1C">
              <w:t>3</w:t>
            </w:r>
          </w:p>
          <w:p w14:paraId="4B7BFD0F" w14:textId="77777777" w:rsidR="00815448" w:rsidRDefault="00815448" w:rsidP="00514686">
            <w:pPr>
              <w:pStyle w:val="Paragraphedeliste"/>
              <w:ind w:left="0"/>
            </w:pPr>
            <w:r>
              <w:t>-2</w:t>
            </w:r>
          </w:p>
          <w:p w14:paraId="5EBE8F6B" w14:textId="1B09E9C9" w:rsidR="00815448" w:rsidRPr="00815448" w:rsidRDefault="006E2A1C" w:rsidP="00514686">
            <w:pPr>
              <w:pStyle w:val="Paragraphedeliste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425" w:type="dxa"/>
          </w:tcPr>
          <w:p w14:paraId="4F90D3FC" w14:textId="1C279446" w:rsidR="00815448" w:rsidRDefault="00815448" w:rsidP="00514686">
            <w:pPr>
              <w:pStyle w:val="Paragraphedeliste"/>
              <w:ind w:left="0"/>
            </w:pPr>
            <w:r>
              <w:t>2</w:t>
            </w:r>
          </w:p>
        </w:tc>
      </w:tr>
      <w:tr w:rsidR="00815448" w14:paraId="488EAD05" w14:textId="77777777" w:rsidTr="00815448">
        <w:trPr>
          <w:trHeight w:val="276"/>
        </w:trPr>
        <w:tc>
          <w:tcPr>
            <w:tcW w:w="551" w:type="dxa"/>
            <w:vMerge/>
          </w:tcPr>
          <w:p w14:paraId="6C1E637E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4DBBFCC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D59EC05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5DC05FC5" w14:textId="356FF97A" w:rsidR="00815448" w:rsidRPr="00815448" w:rsidRDefault="00815448" w:rsidP="00514686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</w:tr>
      <w:tr w:rsidR="00815448" w14:paraId="24AB91CA" w14:textId="77777777" w:rsidTr="00815448">
        <w:trPr>
          <w:trHeight w:val="276"/>
        </w:trPr>
        <w:tc>
          <w:tcPr>
            <w:tcW w:w="551" w:type="dxa"/>
            <w:vMerge/>
          </w:tcPr>
          <w:p w14:paraId="24907342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4A267AB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756FE9E7" w14:textId="77777777" w:rsidR="00815448" w:rsidRDefault="00815448" w:rsidP="00514686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616D3A80" w14:textId="77777777" w:rsidR="00815448" w:rsidRDefault="00815448" w:rsidP="00514686">
            <w:pPr>
              <w:pStyle w:val="Paragraphedeliste"/>
              <w:ind w:left="0"/>
            </w:pPr>
          </w:p>
        </w:tc>
      </w:tr>
    </w:tbl>
    <w:tbl>
      <w:tblPr>
        <w:tblStyle w:val="Grilledutableau"/>
        <w:tblpPr w:leftFromText="141" w:rightFromText="141" w:vertAnchor="text" w:horzAnchor="page" w:tblpX="2079" w:tblpY="-1433"/>
        <w:tblW w:w="0" w:type="auto"/>
        <w:tblLook w:val="04A0" w:firstRow="1" w:lastRow="0" w:firstColumn="1" w:lastColumn="0" w:noHBand="0" w:noVBand="1"/>
      </w:tblPr>
      <w:tblGrid>
        <w:gridCol w:w="551"/>
        <w:gridCol w:w="567"/>
        <w:gridCol w:w="567"/>
        <w:gridCol w:w="425"/>
      </w:tblGrid>
      <w:tr w:rsidR="00815448" w14:paraId="004FD31F" w14:textId="77777777" w:rsidTr="00815448">
        <w:tc>
          <w:tcPr>
            <w:tcW w:w="551" w:type="dxa"/>
            <w:vMerge w:val="restart"/>
          </w:tcPr>
          <w:p w14:paraId="1B3B9A39" w14:textId="77777777" w:rsidR="00815448" w:rsidRDefault="00815448" w:rsidP="00815448">
            <w:pPr>
              <w:pStyle w:val="Paragraphedeliste"/>
              <w:ind w:left="0"/>
            </w:pPr>
            <w:r>
              <w:t>11</w:t>
            </w:r>
          </w:p>
          <w:p w14:paraId="58982F95" w14:textId="77777777" w:rsidR="00815448" w:rsidRDefault="00815448" w:rsidP="00815448">
            <w:pPr>
              <w:pStyle w:val="Paragraphedeliste"/>
              <w:ind w:left="0"/>
            </w:pPr>
            <w:r>
              <w:t>-10</w:t>
            </w:r>
          </w:p>
          <w:p w14:paraId="61664DC7" w14:textId="77777777" w:rsidR="00815448" w:rsidRPr="00815448" w:rsidRDefault="00815448" w:rsidP="00815448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2CC2C5A7" w14:textId="77777777" w:rsidR="00815448" w:rsidRDefault="00815448" w:rsidP="00815448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992" w:type="dxa"/>
            <w:gridSpan w:val="2"/>
            <w:tcBorders>
              <w:top w:val="nil"/>
              <w:bottom w:val="nil"/>
              <w:right w:val="nil"/>
            </w:tcBorders>
          </w:tcPr>
          <w:p w14:paraId="472562E5" w14:textId="77777777" w:rsidR="00815448" w:rsidRDefault="00815448" w:rsidP="00815448">
            <w:pPr>
              <w:pStyle w:val="Paragraphedeliste"/>
              <w:ind w:left="0"/>
            </w:pPr>
          </w:p>
        </w:tc>
      </w:tr>
      <w:tr w:rsidR="00815448" w14:paraId="419831D0" w14:textId="77777777" w:rsidTr="00815448">
        <w:tc>
          <w:tcPr>
            <w:tcW w:w="551" w:type="dxa"/>
            <w:vMerge/>
          </w:tcPr>
          <w:p w14:paraId="1162FD45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1D9AEB9B" w14:textId="77777777" w:rsidR="00815448" w:rsidRDefault="00815448" w:rsidP="00815448">
            <w:pPr>
              <w:pStyle w:val="Paragraphedeliste"/>
              <w:ind w:left="0"/>
            </w:pPr>
            <w:r>
              <w:t xml:space="preserve"> 5</w:t>
            </w:r>
          </w:p>
          <w:p w14:paraId="5B4D493E" w14:textId="77777777" w:rsidR="00815448" w:rsidRDefault="00815448" w:rsidP="00815448">
            <w:pPr>
              <w:pStyle w:val="Paragraphedeliste"/>
              <w:ind w:left="0"/>
            </w:pPr>
            <w:r>
              <w:t>-4</w:t>
            </w:r>
          </w:p>
          <w:p w14:paraId="3EFFBAD2" w14:textId="77777777" w:rsidR="00815448" w:rsidRPr="00815448" w:rsidRDefault="00815448" w:rsidP="00815448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  <w:tc>
          <w:tcPr>
            <w:tcW w:w="567" w:type="dxa"/>
          </w:tcPr>
          <w:p w14:paraId="73AEE852" w14:textId="77777777" w:rsidR="00815448" w:rsidRDefault="00815448" w:rsidP="00815448">
            <w:pPr>
              <w:pStyle w:val="Paragraphedeliste"/>
              <w:ind w:left="0"/>
            </w:pPr>
            <w:r>
              <w:t>2</w:t>
            </w:r>
          </w:p>
        </w:tc>
        <w:tc>
          <w:tcPr>
            <w:tcW w:w="425" w:type="dxa"/>
            <w:tcBorders>
              <w:top w:val="nil"/>
              <w:right w:val="nil"/>
            </w:tcBorders>
          </w:tcPr>
          <w:p w14:paraId="1813906C" w14:textId="77777777" w:rsidR="00815448" w:rsidRDefault="00815448" w:rsidP="00815448">
            <w:pPr>
              <w:pStyle w:val="Paragraphedeliste"/>
              <w:ind w:left="0"/>
            </w:pPr>
          </w:p>
        </w:tc>
      </w:tr>
      <w:tr w:rsidR="00815448" w14:paraId="2F566542" w14:textId="77777777" w:rsidTr="00815448">
        <w:tc>
          <w:tcPr>
            <w:tcW w:w="551" w:type="dxa"/>
            <w:vMerge/>
          </w:tcPr>
          <w:p w14:paraId="06BBC358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6C41C515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 w:val="restart"/>
          </w:tcPr>
          <w:p w14:paraId="3232A6B9" w14:textId="77777777" w:rsidR="00815448" w:rsidRDefault="00815448" w:rsidP="00815448">
            <w:pPr>
              <w:pStyle w:val="Paragraphedeliste"/>
              <w:ind w:left="0"/>
            </w:pPr>
            <w:r>
              <w:t xml:space="preserve"> 2</w:t>
            </w:r>
          </w:p>
          <w:p w14:paraId="5C32D6DB" w14:textId="77777777" w:rsidR="00815448" w:rsidRDefault="00815448" w:rsidP="00815448">
            <w:pPr>
              <w:pStyle w:val="Paragraphedeliste"/>
              <w:ind w:left="0"/>
            </w:pPr>
            <w:r>
              <w:t>-2</w:t>
            </w:r>
          </w:p>
          <w:p w14:paraId="25696C9F" w14:textId="77777777" w:rsidR="00815448" w:rsidRPr="00815448" w:rsidRDefault="00815448" w:rsidP="00815448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0</w:t>
            </w:r>
          </w:p>
        </w:tc>
        <w:tc>
          <w:tcPr>
            <w:tcW w:w="425" w:type="dxa"/>
          </w:tcPr>
          <w:p w14:paraId="5878DA2A" w14:textId="77777777" w:rsidR="00815448" w:rsidRDefault="00815448" w:rsidP="00815448">
            <w:pPr>
              <w:pStyle w:val="Paragraphedeliste"/>
              <w:ind w:left="0"/>
            </w:pPr>
            <w:r>
              <w:t>2</w:t>
            </w:r>
          </w:p>
        </w:tc>
      </w:tr>
      <w:tr w:rsidR="00815448" w14:paraId="17BE5878" w14:textId="77777777" w:rsidTr="00815448">
        <w:trPr>
          <w:trHeight w:val="276"/>
        </w:trPr>
        <w:tc>
          <w:tcPr>
            <w:tcW w:w="551" w:type="dxa"/>
            <w:vMerge/>
          </w:tcPr>
          <w:p w14:paraId="20777350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218F91D7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1BDAAD6A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425" w:type="dxa"/>
            <w:vMerge w:val="restart"/>
          </w:tcPr>
          <w:p w14:paraId="2F3B79D9" w14:textId="77777777" w:rsidR="00815448" w:rsidRPr="00815448" w:rsidRDefault="00815448" w:rsidP="00815448">
            <w:pPr>
              <w:pStyle w:val="Paragraphedeliste"/>
              <w:ind w:left="0"/>
              <w:rPr>
                <w:b/>
                <w:bCs/>
              </w:rPr>
            </w:pPr>
            <w:r w:rsidRPr="00815448">
              <w:rPr>
                <w:b/>
                <w:bCs/>
              </w:rPr>
              <w:t>1</w:t>
            </w:r>
          </w:p>
        </w:tc>
      </w:tr>
      <w:tr w:rsidR="00815448" w14:paraId="30C0DF25" w14:textId="77777777" w:rsidTr="00815448">
        <w:trPr>
          <w:trHeight w:val="276"/>
        </w:trPr>
        <w:tc>
          <w:tcPr>
            <w:tcW w:w="551" w:type="dxa"/>
            <w:vMerge/>
          </w:tcPr>
          <w:p w14:paraId="7C54B6E0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8F8B3EC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567" w:type="dxa"/>
            <w:vMerge/>
          </w:tcPr>
          <w:p w14:paraId="581B4B03" w14:textId="77777777" w:rsidR="00815448" w:rsidRDefault="00815448" w:rsidP="00815448">
            <w:pPr>
              <w:pStyle w:val="Paragraphedeliste"/>
              <w:ind w:left="0"/>
            </w:pPr>
          </w:p>
        </w:tc>
        <w:tc>
          <w:tcPr>
            <w:tcW w:w="425" w:type="dxa"/>
            <w:vMerge/>
          </w:tcPr>
          <w:p w14:paraId="2A19899C" w14:textId="77777777" w:rsidR="00815448" w:rsidRDefault="00815448" w:rsidP="00815448">
            <w:pPr>
              <w:pStyle w:val="Paragraphedeliste"/>
              <w:ind w:left="0"/>
            </w:pPr>
          </w:p>
        </w:tc>
      </w:tr>
    </w:tbl>
    <w:p w14:paraId="445F07AD" w14:textId="5B9BEBD7" w:rsidR="00815448" w:rsidRDefault="00815448" w:rsidP="00514686">
      <w:pPr>
        <w:pStyle w:val="Paragraphedeliste"/>
      </w:pPr>
    </w:p>
    <w:p w14:paraId="07B37D16" w14:textId="77777777" w:rsidR="00815448" w:rsidRDefault="00815448" w:rsidP="00514686">
      <w:pPr>
        <w:pStyle w:val="Paragraphedeliste"/>
      </w:pPr>
    </w:p>
    <w:p w14:paraId="1637A6D3" w14:textId="5FE55D9F" w:rsidR="004A034E" w:rsidRDefault="00B966A5" w:rsidP="004A034E">
      <w:pPr>
        <w:pStyle w:val="Paragraphedeliste"/>
        <w:numPr>
          <w:ilvl w:val="0"/>
          <w:numId w:val="1"/>
        </w:numPr>
      </w:pPr>
      <w:r>
        <w:fldChar w:fldCharType="begin"/>
      </w:r>
      <w:r>
        <w:instrText xml:space="preserve"> EQ \s\do2(\f(11;16))</w:instrText>
      </w:r>
      <w:r>
        <w:fldChar w:fldCharType="end"/>
      </w:r>
      <w:r>
        <w:t>+</w:t>
      </w:r>
      <w:r>
        <w:fldChar w:fldCharType="begin"/>
      </w:r>
      <w:r>
        <w:instrText xml:space="preserve"> EQ \s\do2(\f(11;15))</w:instrText>
      </w:r>
      <w:r>
        <w:fldChar w:fldCharType="end"/>
      </w:r>
      <w:r w:rsidR="00190848">
        <w:t>=</w:t>
      </w:r>
    </w:p>
    <w:p w14:paraId="549E32BE" w14:textId="3F228CDD" w:rsidR="00B966A5" w:rsidRDefault="00B966A5" w:rsidP="00B966A5">
      <w:r>
        <w:t>Bonus :</w:t>
      </w:r>
    </w:p>
    <w:p w14:paraId="2B82D5C6" w14:textId="5B3C338A" w:rsidR="00B966A5" w:rsidRDefault="00B966A5" w:rsidP="00B966A5">
      <w:pPr>
        <w:pStyle w:val="Paragraphedeliste"/>
        <w:numPr>
          <w:ilvl w:val="0"/>
          <w:numId w:val="2"/>
        </w:numPr>
      </w:pPr>
      <w:r>
        <w:t>L’exécution de la variable ne peut pas s’arrêter si la variable x n’est jamais égale exactement à 0.0</w:t>
      </w:r>
    </w:p>
    <w:sectPr w:rsidR="00B966A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5098E" w14:textId="77777777" w:rsidR="00E1077A" w:rsidRDefault="00E1077A" w:rsidP="00ED3ECB">
      <w:r>
        <w:separator/>
      </w:r>
    </w:p>
  </w:endnote>
  <w:endnote w:type="continuationSeparator" w:id="0">
    <w:p w14:paraId="33CC8455" w14:textId="77777777" w:rsidR="00E1077A" w:rsidRDefault="00E1077A" w:rsidP="00ED3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9517056"/>
      <w:docPartObj>
        <w:docPartGallery w:val="Page Numbers (Bottom of Page)"/>
        <w:docPartUnique/>
      </w:docPartObj>
    </w:sdtPr>
    <w:sdtContent>
      <w:p w14:paraId="1B989EB6" w14:textId="4BA07191" w:rsidR="00ED3ECB" w:rsidRDefault="00ED3EC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46140A2" wp14:editId="51937C50">
                  <wp:simplePos x="0" y="0"/>
                  <wp:positionH relativeFrom="rightMargin">
                    <wp:posOffset>11747</wp:posOffset>
                  </wp:positionH>
                  <wp:positionV relativeFrom="bottomMargin">
                    <wp:posOffset>70803</wp:posOffset>
                  </wp:positionV>
                  <wp:extent cx="528637" cy="342900"/>
                  <wp:effectExtent l="0" t="0" r="24130" b="19050"/>
                  <wp:wrapNone/>
                  <wp:docPr id="2" name="Rectangle : carré corné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28637" cy="34290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F96FC0" w14:textId="77777777" w:rsidR="00ED3ECB" w:rsidRDefault="00ED3EC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46140A2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2" o:spid="_x0000_s1026" type="#_x0000_t65" style="position:absolute;margin-left:.9pt;margin-top:5.6pt;width:41.6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" o:allowincell="f" adj="14135" strokecolor="gray" strokeweight=".25pt">
                  <v:textbox>
                    <w:txbxContent>
                      <w:p w14:paraId="51F96FC0" w14:textId="77777777" w:rsidR="00ED3ECB" w:rsidRDefault="00ED3ECB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F51AF" w14:textId="77777777" w:rsidR="00E1077A" w:rsidRDefault="00E1077A" w:rsidP="00ED3ECB">
      <w:r>
        <w:separator/>
      </w:r>
    </w:p>
  </w:footnote>
  <w:footnote w:type="continuationSeparator" w:id="0">
    <w:p w14:paraId="0661756C" w14:textId="77777777" w:rsidR="00E1077A" w:rsidRDefault="00E1077A" w:rsidP="00ED3E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605DF6" w14:textId="57069FF6" w:rsidR="00ED3ECB" w:rsidRDefault="00ED3ECB">
    <w:pPr>
      <w:pStyle w:val="En-tte"/>
    </w:pPr>
    <w:r>
      <w:t>Henry Letellier 1ère G3</w:t>
    </w:r>
    <w:r>
      <w:tab/>
      <w:t>NSI</w:t>
    </w:r>
    <w:r>
      <w:tab/>
      <w:t>13/11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67D73"/>
    <w:multiLevelType w:val="hybridMultilevel"/>
    <w:tmpl w:val="005ABFD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05CE8"/>
    <w:multiLevelType w:val="hybridMultilevel"/>
    <w:tmpl w:val="393632F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83634"/>
    <w:multiLevelType w:val="hybridMultilevel"/>
    <w:tmpl w:val="06CAB688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6527B"/>
    <w:multiLevelType w:val="hybridMultilevel"/>
    <w:tmpl w:val="743E019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364291"/>
    <w:multiLevelType w:val="hybridMultilevel"/>
    <w:tmpl w:val="6B1CABA2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rAwsbA0NjEzMTBS0lEKTi0uzszPAykwrAUArUqu6SwAAAA="/>
  </w:docVars>
  <w:rsids>
    <w:rsidRoot w:val="0078564E"/>
    <w:rsid w:val="00101730"/>
    <w:rsid w:val="00115C1F"/>
    <w:rsid w:val="00190848"/>
    <w:rsid w:val="004A034E"/>
    <w:rsid w:val="004D7FCF"/>
    <w:rsid w:val="00502E7F"/>
    <w:rsid w:val="00514686"/>
    <w:rsid w:val="005167E0"/>
    <w:rsid w:val="005D275B"/>
    <w:rsid w:val="00615684"/>
    <w:rsid w:val="00683845"/>
    <w:rsid w:val="006E2A1C"/>
    <w:rsid w:val="00703130"/>
    <w:rsid w:val="0070443F"/>
    <w:rsid w:val="00773D37"/>
    <w:rsid w:val="00780883"/>
    <w:rsid w:val="0078564E"/>
    <w:rsid w:val="007A2EA6"/>
    <w:rsid w:val="007A5EE2"/>
    <w:rsid w:val="007B3B74"/>
    <w:rsid w:val="00815448"/>
    <w:rsid w:val="009640BA"/>
    <w:rsid w:val="00A73A62"/>
    <w:rsid w:val="00B74ED5"/>
    <w:rsid w:val="00B966A5"/>
    <w:rsid w:val="00E1077A"/>
    <w:rsid w:val="00E61115"/>
    <w:rsid w:val="00ED3ECB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549D5D"/>
  <w15:chartTrackingRefBased/>
  <w15:docId w15:val="{DC77F084-2BD7-46B0-A301-49B061524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3B74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A034E"/>
    <w:pPr>
      <w:ind w:left="720"/>
      <w:contextualSpacing/>
    </w:pPr>
  </w:style>
  <w:style w:type="table" w:styleId="Grilledutableau">
    <w:name w:val="Table Grid"/>
    <w:basedOn w:val="TableauNormal"/>
    <w:uiPriority w:val="39"/>
    <w:rsid w:val="005146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ED3EC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ED3ECB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ED3EC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D3ECB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1</Words>
  <Characters>1996</Characters>
  <Application>Microsoft Office Word</Application>
  <DocSecurity>0</DocSecurity>
  <Lines>39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1-13T16:56:00Z</dcterms:created>
  <dcterms:modified xsi:type="dcterms:W3CDTF">2019-11-13T16:56:00Z</dcterms:modified>
</cp:coreProperties>
</file>